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17593" w14:textId="77777777" w:rsidR="007E604E" w:rsidRPr="00AE4764" w:rsidRDefault="00357089" w:rsidP="00CB4170">
      <w:pPr>
        <w:spacing w:after="0"/>
        <w:jc w:val="both"/>
        <w:rPr>
          <w:rFonts w:ascii="Times New Roman" w:hAnsi="Times New Roman" w:cstheme="majorBidi"/>
          <w:bCs/>
          <w:sz w:val="20"/>
          <w:szCs w:val="32"/>
          <w:rtl/>
        </w:rPr>
      </w:pPr>
      <w:bookmarkStart w:id="0" w:name="_GoBack"/>
      <w:bookmarkEnd w:id="0"/>
      <w:r w:rsidRPr="00AE4764">
        <w:rPr>
          <w:rFonts w:ascii="Times New Roman" w:hAnsi="Times New Roman" w:cstheme="majorBidi"/>
          <w:bCs/>
          <w:noProof/>
          <w:sz w:val="20"/>
          <w:szCs w:val="32"/>
        </w:rPr>
        <w:drawing>
          <wp:anchor distT="0" distB="0" distL="114300" distR="114300" simplePos="0" relativeHeight="251659264" behindDoc="0" locked="0" layoutInCell="1" allowOverlap="1" wp14:anchorId="3A5FDC29" wp14:editId="0A8DD48F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85C8B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22D34007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1D4C0604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88F8725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540590E" w14:textId="77777777" w:rsidR="001E274E" w:rsidRPr="00AE4764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</w:p>
    <w:p w14:paraId="10A533EC" w14:textId="77777777" w:rsidR="001E274E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20"/>
          <w:rtl/>
        </w:rPr>
      </w:pPr>
    </w:p>
    <w:p w14:paraId="2CC5A34D" w14:textId="77777777" w:rsidR="001E274E" w:rsidRDefault="001E274E" w:rsidP="00CB4170">
      <w:pPr>
        <w:bidi/>
        <w:spacing w:after="0"/>
        <w:jc w:val="center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  <w:r w:rsidRPr="00E34DD8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عاونت آموزشي</w:t>
      </w:r>
    </w:p>
    <w:p w14:paraId="35168E26" w14:textId="77777777" w:rsidR="00881520" w:rsidRDefault="001E274E" w:rsidP="00CB4170">
      <w:pPr>
        <w:bidi/>
        <w:spacing w:after="0"/>
        <w:jc w:val="center"/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</w:pPr>
      <w:r w:rsidRPr="00AE4764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ركز مطالعات و توسعه آموزش علوم پزشک</w:t>
      </w:r>
      <w:r w:rsidRPr="00AE4764"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ی</w:t>
      </w:r>
    </w:p>
    <w:p w14:paraId="3D582517" w14:textId="77777777" w:rsidR="00130CCA" w:rsidRPr="00AE4764" w:rsidRDefault="00130CCA" w:rsidP="00CB4170">
      <w:pPr>
        <w:bidi/>
        <w:spacing w:after="0"/>
        <w:jc w:val="center"/>
        <w:rPr>
          <w:rFonts w:ascii="Times New Roman" w:hAnsi="Times New Roman" w:cs="B Nazanin"/>
          <w:bCs/>
          <w:sz w:val="20"/>
          <w:szCs w:val="32"/>
          <w:rtl/>
          <w:lang w:bidi="fa-IR"/>
        </w:rPr>
      </w:pP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واحد برنامه</w:t>
      </w:r>
      <w:r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softHyphen/>
      </w: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ریزی آموزشی</w:t>
      </w:r>
    </w:p>
    <w:p w14:paraId="7993C2A9" w14:textId="77777777" w:rsidR="00357089" w:rsidRPr="00AE4764" w:rsidRDefault="00357089" w:rsidP="00CB4170">
      <w:pPr>
        <w:spacing w:after="0"/>
        <w:jc w:val="center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349FCF65" w14:textId="77777777" w:rsidR="001E274E" w:rsidRDefault="001E274E" w:rsidP="00CB4170">
      <w:pPr>
        <w:bidi/>
        <w:spacing w:after="0"/>
        <w:jc w:val="both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71E43539" w14:textId="77777777" w:rsidR="00881520" w:rsidRPr="00AE4764" w:rsidRDefault="00F378AD" w:rsidP="00CB4170">
      <w:pPr>
        <w:bidi/>
        <w:spacing w:after="0"/>
        <w:jc w:val="center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چارچوب طراحی «طرح</w:t>
      </w:r>
      <w:r w:rsidR="007E604E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BA04BB">
        <w:rPr>
          <w:rFonts w:ascii="Times New Roman" w:hAnsi="Times New Roman" w:cs="B Titr" w:hint="cs"/>
          <w:sz w:val="20"/>
          <w:szCs w:val="28"/>
          <w:rtl/>
          <w:lang w:bidi="fa-IR"/>
        </w:rPr>
        <w:t>دوره</w:t>
      </w:r>
      <w:r w:rsidR="00E82891" w:rsidRPr="00AE4764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1"/>
      </w: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»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3A792A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ویژ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دور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softHyphen/>
        <w:t xml:space="preserve">های </w:t>
      </w:r>
      <w:r w:rsidR="0038046C">
        <w:rPr>
          <w:rFonts w:ascii="Times New Roman" w:hAnsi="Times New Roman" w:cs="B Titr" w:hint="cs"/>
          <w:sz w:val="20"/>
          <w:szCs w:val="28"/>
          <w:rtl/>
          <w:lang w:bidi="fa-IR"/>
        </w:rPr>
        <w:t>کارآموزی/ کارورزی</w:t>
      </w:r>
      <w:r w:rsidR="00AB3BAC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2"/>
      </w:r>
    </w:p>
    <w:p w14:paraId="5ADABC3F" w14:textId="77777777" w:rsidR="007E604E" w:rsidRPr="00AE4764" w:rsidRDefault="007E604E" w:rsidP="00CB4170">
      <w:pPr>
        <w:bidi/>
        <w:spacing w:after="0"/>
        <w:jc w:val="both"/>
        <w:rPr>
          <w:rFonts w:ascii="Times New Roman" w:hAnsi="Times New Roman" w:cs="B Nazanin"/>
          <w:bCs/>
          <w:sz w:val="20"/>
          <w:szCs w:val="28"/>
          <w:lang w:bidi="fa-IR"/>
        </w:rPr>
      </w:pPr>
    </w:p>
    <w:p w14:paraId="1474B680" w14:textId="77777777" w:rsidR="00711C82" w:rsidRDefault="00AE6C53" w:rsidP="00CB4170">
      <w:pPr>
        <w:bidi/>
        <w:spacing w:after="0"/>
        <w:jc w:val="both"/>
        <w:rPr>
          <w:rFonts w:ascii="Times New Roman" w:hAnsi="Times New Roman" w:cs="IranNastaliq"/>
          <w:bCs/>
          <w:sz w:val="20"/>
          <w:szCs w:val="32"/>
          <w:lang w:bidi="fa-IR"/>
        </w:rPr>
      </w:pPr>
      <w:r w:rsidRPr="00AE4764">
        <w:rPr>
          <w:rFonts w:ascii="Times New Roman" w:hAnsi="Times New Roman" w:cs="IranNastaliq" w:hint="cs"/>
          <w:bCs/>
          <w:sz w:val="20"/>
          <w:szCs w:val="32"/>
          <w:rtl/>
          <w:lang w:bidi="fa-IR"/>
        </w:rPr>
        <w:t xml:space="preserve"> </w:t>
      </w:r>
    </w:p>
    <w:p w14:paraId="5C89F868" w14:textId="77777777" w:rsidR="00993245" w:rsidRPr="00A5292F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طلاعات کلی دوره:</w:t>
      </w:r>
    </w:p>
    <w:p w14:paraId="50D0BE1A" w14:textId="77777777" w:rsidR="00B4209D" w:rsidRDefault="00993245" w:rsidP="00B4209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2313F">
        <w:rPr>
          <w:rFonts w:ascii="Times New Roman" w:hAnsi="Times New Roman" w:cs="B Nazanin" w:hint="cs"/>
          <w:sz w:val="20"/>
          <w:szCs w:val="28"/>
          <w:rtl/>
          <w:lang w:bidi="fa-IR"/>
        </w:rPr>
        <w:t>عنوان دوره کارآموزی/ کارورزی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B4209D">
        <w:rPr>
          <w:rFonts w:ascii="BNazanin" w:cs="BNazanin" w:hint="cs"/>
          <w:sz w:val="28"/>
          <w:szCs w:val="28"/>
          <w:rtl/>
        </w:rPr>
        <w:t>ساختارها</w:t>
      </w:r>
      <w:r w:rsidR="00B4209D">
        <w:rPr>
          <w:rFonts w:ascii="BNazanin" w:cs="BNazanin"/>
          <w:sz w:val="28"/>
          <w:szCs w:val="28"/>
        </w:rPr>
        <w:t xml:space="preserve"> </w:t>
      </w:r>
      <w:r w:rsidR="00B4209D">
        <w:rPr>
          <w:rFonts w:ascii="BNazanin" w:cs="BNazanin" w:hint="cs"/>
          <w:sz w:val="28"/>
          <w:szCs w:val="28"/>
          <w:rtl/>
        </w:rPr>
        <w:t>و</w:t>
      </w:r>
      <w:r w:rsidR="00B4209D">
        <w:rPr>
          <w:rFonts w:ascii="BNazanin" w:cs="BNazanin"/>
          <w:sz w:val="28"/>
          <w:szCs w:val="28"/>
        </w:rPr>
        <w:t xml:space="preserve"> </w:t>
      </w:r>
      <w:r w:rsidR="00B4209D">
        <w:rPr>
          <w:rFonts w:ascii="BNazanin" w:cs="BNazanin" w:hint="cs"/>
          <w:sz w:val="28"/>
          <w:szCs w:val="28"/>
          <w:rtl/>
        </w:rPr>
        <w:t>سیستمهای</w:t>
      </w:r>
      <w:r w:rsidR="00B4209D">
        <w:rPr>
          <w:rFonts w:ascii="BNazanin" w:cs="BNazanin"/>
          <w:sz w:val="28"/>
          <w:szCs w:val="28"/>
        </w:rPr>
        <w:t xml:space="preserve"> </w:t>
      </w:r>
      <w:r w:rsidR="00B4209D">
        <w:rPr>
          <w:rFonts w:ascii="BNazanin" w:cs="BNazanin" w:hint="cs"/>
          <w:sz w:val="28"/>
          <w:szCs w:val="28"/>
          <w:rtl/>
        </w:rPr>
        <w:t>مراقبتي</w:t>
      </w:r>
      <w:r w:rsidR="00B4209D">
        <w:rPr>
          <w:rFonts w:ascii="BNazanin" w:cs="BNazanin"/>
          <w:sz w:val="28"/>
          <w:szCs w:val="28"/>
        </w:rPr>
        <w:t xml:space="preserve"> </w:t>
      </w:r>
      <w:r w:rsidR="00B4209D">
        <w:rPr>
          <w:rFonts w:ascii="BNazanin" w:cs="BNazanin" w:hint="cs"/>
          <w:sz w:val="28"/>
          <w:szCs w:val="28"/>
          <w:rtl/>
        </w:rPr>
        <w:t>ویژه</w:t>
      </w:r>
      <w:r w:rsidR="00B4209D">
        <w:rPr>
          <w:rFonts w:ascii="BNazanin" w:cs="BNazanin"/>
          <w:sz w:val="28"/>
          <w:szCs w:val="28"/>
        </w:rPr>
        <w:t xml:space="preserve"> </w:t>
      </w:r>
      <w:r w:rsidR="00B4209D">
        <w:rPr>
          <w:rFonts w:ascii="BNazanin" w:cs="BNazanin" w:hint="cs"/>
          <w:sz w:val="28"/>
          <w:szCs w:val="28"/>
          <w:rtl/>
        </w:rPr>
        <w:t>سالمندان</w:t>
      </w:r>
      <w:r w:rsidR="00B4209D"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</w:p>
    <w:p w14:paraId="3BE85335" w14:textId="523C923A" w:rsidR="00993245" w:rsidRPr="00872C1B" w:rsidRDefault="00993245" w:rsidP="009B09C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نام بیمارستان/ مرکز بالینی:</w:t>
      </w:r>
      <w:r w:rsidR="009B09C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راکز نگهداری سالمندان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و بخش های بیمارستانی</w:t>
      </w:r>
    </w:p>
    <w:p w14:paraId="5ACCE701" w14:textId="77433D6F" w:rsidR="00993245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34DD8">
        <w:rPr>
          <w:rFonts w:ascii="Times New Roman" w:hAnsi="Times New Roman" w:cs="B Nazanin"/>
          <w:sz w:val="20"/>
          <w:szCs w:val="28"/>
          <w:rtl/>
          <w:lang w:bidi="fa-IR"/>
        </w:rPr>
        <w:t xml:space="preserve">نام </w:t>
      </w:r>
      <w:r w:rsidRPr="00E34DD8">
        <w:rPr>
          <w:rFonts w:ascii="Times New Roman" w:hAnsi="Times New Roman" w:cs="B Nazanin" w:hint="cs"/>
          <w:sz w:val="20"/>
          <w:szCs w:val="28"/>
          <w:rtl/>
          <w:lang w:bidi="fa-IR"/>
        </w:rPr>
        <w:t>بخش/ گروه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442C97">
        <w:rPr>
          <w:rFonts w:cs="B Nazanin" w:hint="cs"/>
          <w:b/>
          <w:bCs/>
          <w:rtl/>
          <w:lang w:bidi="fa-IR"/>
        </w:rPr>
        <w:t>پرستاري بهداشت جامعه و سالمندي</w:t>
      </w:r>
    </w:p>
    <w:p w14:paraId="01C6E789" w14:textId="21E01390" w:rsidR="00993245" w:rsidRPr="00872C1B" w:rsidRDefault="00993245" w:rsidP="00442C9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</w:p>
    <w:p w14:paraId="46AD21E6" w14:textId="28319CA4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اعضای هیأت علمی</w:t>
      </w:r>
      <w:r w:rsidR="00B4769F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درس در 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دکتر رضا نگارنده</w:t>
      </w:r>
      <w:r w:rsidR="00B4209D">
        <w:rPr>
          <w:rFonts w:ascii="Times New Roman" w:hAnsi="Times New Roman" w:cs="B Nazanin" w:hint="cs"/>
          <w:sz w:val="20"/>
          <w:szCs w:val="28"/>
          <w:rtl/>
          <w:lang w:bidi="fa-IR"/>
        </w:rPr>
        <w:t>، دکتر مرجان دلخوش</w:t>
      </w:r>
    </w:p>
    <w:p w14:paraId="7AFA580F" w14:textId="2EE93DB7" w:rsidR="00993245" w:rsidRPr="00872C1B" w:rsidRDefault="00993245" w:rsidP="002160E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اطلاعات 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تماس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="00FF521C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09126188175</w:t>
      </w:r>
    </w:p>
    <w:p w14:paraId="711130AE" w14:textId="19F8FFD3" w:rsidR="007D4D72" w:rsidRDefault="00993245" w:rsidP="00DD177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طول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: </w:t>
      </w:r>
      <w:r w:rsidR="00DD1775">
        <w:rPr>
          <w:rFonts w:ascii="Times New Roman" w:hAnsi="Times New Roman" w:cs="B Nazanin" w:hint="cs"/>
          <w:sz w:val="20"/>
          <w:szCs w:val="28"/>
          <w:rtl/>
          <w:lang w:bidi="fa-IR"/>
        </w:rPr>
        <w:t>25</w:t>
      </w:r>
      <w:r w:rsidR="00442C97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ساعت</w:t>
      </w:r>
    </w:p>
    <w:p w14:paraId="0B79D1FC" w14:textId="77777777" w:rsidR="00993245" w:rsidRDefault="00993245" w:rsidP="00993245">
      <w:pPr>
        <w:spacing w:after="0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</w:p>
    <w:p w14:paraId="5997BC04" w14:textId="77777777" w:rsidR="00993245" w:rsidRPr="00A5292F" w:rsidRDefault="00993245" w:rsidP="00A5292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 xml:space="preserve">مرور اجمالی/ 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وصیف کل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م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 xml:space="preserve">رود مسؤول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نامه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ضمن ارائه توضیحاتی کلی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را در قالب یک یا دو بند، توصیف کند.): </w:t>
      </w:r>
    </w:p>
    <w:p w14:paraId="42880E9B" w14:textId="4BAFEF9C" w:rsidR="00BC7A9F" w:rsidRPr="00BC7A9F" w:rsidRDefault="00B4209D" w:rsidP="00911D24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b/>
          <w:sz w:val="16"/>
          <w:szCs w:val="24"/>
          <w:rtl/>
          <w:lang w:bidi="fa-IR"/>
        </w:rPr>
      </w:pPr>
      <w:r>
        <w:rPr>
          <w:rFonts w:ascii="BNazanin" w:cs="BNazanin" w:hint="cs"/>
          <w:rtl/>
        </w:rPr>
        <w:t>این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رس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ب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كسب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انش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ر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زمین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خدمات</w:t>
      </w:r>
      <w:r>
        <w:rPr>
          <w:rFonts w:ascii="BNazanin" w:cs="BNazanin"/>
        </w:rPr>
        <w:t xml:space="preserve"> </w:t>
      </w:r>
      <w:r w:rsidR="009B09CB">
        <w:rPr>
          <w:rFonts w:ascii="BNazanin" w:cs="BNazanin" w:hint="cs"/>
          <w:rtl/>
        </w:rPr>
        <w:t>متنوع</w:t>
      </w:r>
      <w:r w:rsidR="009B09CB"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مراقبتي</w:t>
      </w:r>
      <w:r>
        <w:rPr>
          <w:rFonts w:ascii="BNazanin" w:cs="BNazanin"/>
        </w:rPr>
        <w:t xml:space="preserve"> </w:t>
      </w:r>
      <w:r w:rsidR="00911D24">
        <w:rPr>
          <w:rFonts w:ascii="BNazanin" w:cs="BNazanin" w:hint="cs"/>
          <w:rtl/>
        </w:rPr>
        <w:t xml:space="preserve">ویژه </w:t>
      </w:r>
      <w:r w:rsidR="009B09CB">
        <w:rPr>
          <w:rFonts w:ascii="BNazanin" w:cs="BNazanin" w:hint="cs"/>
          <w:rtl/>
        </w:rPr>
        <w:t xml:space="preserve">سالمندان  کمک خواهد کرد و دانشجویان را با 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گستر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خدمات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بهداشتي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رماني</w:t>
      </w:r>
      <w:r>
        <w:rPr>
          <w:rFonts w:ascii="BNazanin" w:cs="BNazanin"/>
        </w:rPr>
        <w:t xml:space="preserve"> </w:t>
      </w:r>
      <w:r w:rsidR="009B09CB">
        <w:rPr>
          <w:rFonts w:ascii="BNazanin" w:cs="BNazanin" w:hint="cs"/>
          <w:rtl/>
        </w:rPr>
        <w:t xml:space="preserve">ارایه شده به </w:t>
      </w:r>
      <w:r>
        <w:rPr>
          <w:rFonts w:ascii="BNazanin" w:cs="BNazanin" w:hint="cs"/>
          <w:rtl/>
        </w:rPr>
        <w:t>سالمند</w:t>
      </w:r>
      <w:r w:rsidR="009B09CB">
        <w:rPr>
          <w:rFonts w:ascii="BNazanin" w:cs="BNazanin" w:hint="cs"/>
          <w:rtl/>
        </w:rPr>
        <w:t xml:space="preserve">ان در نظام بهداشتی ایران و جهان </w:t>
      </w:r>
      <w:r>
        <w:rPr>
          <w:rFonts w:ascii="BNazanin" w:cs="BNazanin" w:hint="cs"/>
          <w:rtl/>
        </w:rPr>
        <w:t>آشنا</w:t>
      </w:r>
      <w:r>
        <w:rPr>
          <w:rFonts w:ascii="BNazanin" w:cs="BNazanin"/>
        </w:rPr>
        <w:t xml:space="preserve"> </w:t>
      </w:r>
      <w:r w:rsidR="009B09CB">
        <w:rPr>
          <w:rFonts w:ascii="BNazanin" w:cs="BNazanin" w:hint="cs"/>
          <w:rtl/>
        </w:rPr>
        <w:t>میکند</w:t>
      </w:r>
      <w:r>
        <w:rPr>
          <w:rFonts w:ascii="BNazanin" w:cs="BNazanin"/>
        </w:rPr>
        <w:t>.</w:t>
      </w:r>
    </w:p>
    <w:p w14:paraId="353D0813" w14:textId="1C3BADC9" w:rsidR="002234CF" w:rsidRDefault="00E50C3B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</w:t>
      </w:r>
      <w:r w:rsidR="00993245"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مدهای یادگیری مورد انتظار</w:t>
      </w:r>
      <w:r w:rsidR="00993245" w:rsidRPr="00A5292F">
        <w:rPr>
          <w:rFonts w:ascii="IranNastaliq" w:hAnsi="IranNastaliq" w:cs="B Nazanin"/>
          <w:b/>
          <w:sz w:val="24"/>
          <w:szCs w:val="24"/>
          <w:vertAlign w:val="superscript"/>
          <w:rtl/>
        </w:rPr>
        <w:footnoteReference w:id="3"/>
      </w:r>
      <w:r w:rsidR="00655AB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17FC9E1F" w14:textId="454AC7F4" w:rsidR="002234CF" w:rsidRDefault="00B4209D" w:rsidP="009B09CB">
      <w:pPr>
        <w:autoSpaceDE w:val="0"/>
        <w:autoSpaceDN w:val="0"/>
        <w:bidi/>
        <w:adjustRightInd w:val="0"/>
        <w:spacing w:after="0" w:line="240" w:lineRule="auto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BNazanin" w:cs="BNazanin" w:hint="cs"/>
          <w:rtl/>
        </w:rPr>
        <w:t>دانشجویان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ر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پایان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این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رس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با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انواع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مختلف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ساختارها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و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سیستمهای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مراقبتي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و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خدماتي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بهداشتي</w:t>
      </w:r>
      <w:r>
        <w:rPr>
          <w:rFonts w:ascii="BNazanin" w:cs="BNazanin"/>
        </w:rPr>
        <w:t xml:space="preserve">- </w:t>
      </w:r>
      <w:r>
        <w:rPr>
          <w:rFonts w:ascii="BNazanin" w:cs="BNazanin" w:hint="cs"/>
          <w:rtl/>
        </w:rPr>
        <w:t>اجتماعي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ویژ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سالمندان</w:t>
      </w:r>
      <w:r w:rsidR="00911D24">
        <w:rPr>
          <w:rFonts w:ascii="BNazanin" w:cs="BNazanin" w:hint="cs"/>
          <w:rtl/>
        </w:rPr>
        <w:t xml:space="preserve"> </w:t>
      </w:r>
      <w:r w:rsidR="009B09CB">
        <w:rPr>
          <w:rFonts w:ascii="BNazanin" w:cs="BNazanin" w:hint="cs"/>
          <w:rtl/>
        </w:rPr>
        <w:t>آشنا می شوند</w:t>
      </w:r>
      <w:r>
        <w:rPr>
          <w:rFonts w:ascii="BNazanin" w:cs="BNazanin"/>
        </w:rPr>
        <w:t xml:space="preserve"> </w:t>
      </w:r>
      <w:r w:rsidR="009B09CB">
        <w:rPr>
          <w:rFonts w:ascii="BNazanin" w:cs="BNazanin" w:hint="cs"/>
          <w:rtl/>
        </w:rPr>
        <w:t xml:space="preserve">آنها همچنین با 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نیازهای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متنوع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مددجویان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سالمند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و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خانواد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هایشان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و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ر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س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سطح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پیشگیری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اولی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تا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ثانوی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و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قابل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ارائ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ر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منزل،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ر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سطح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جامعه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و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در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مراكز</w:t>
      </w:r>
      <w:r w:rsidR="009B09CB">
        <w:rPr>
          <w:rFonts w:ascii="BNazanin" w:cs="BNazanin" w:hint="cs"/>
          <w:rtl/>
        </w:rPr>
        <w:t xml:space="preserve"> </w:t>
      </w:r>
      <w:r>
        <w:rPr>
          <w:rFonts w:ascii="BNazanin" w:cs="BNazanin" w:hint="cs"/>
          <w:rtl/>
        </w:rPr>
        <w:t>و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مؤسسات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آشنا</w:t>
      </w:r>
      <w:r>
        <w:rPr>
          <w:rFonts w:ascii="BNazanin" w:cs="BNazanin"/>
        </w:rPr>
        <w:t xml:space="preserve"> </w:t>
      </w:r>
      <w:r>
        <w:rPr>
          <w:rFonts w:ascii="BNazanin" w:cs="BNazanin" w:hint="cs"/>
          <w:rtl/>
        </w:rPr>
        <w:t>مي</w:t>
      </w:r>
      <w:r>
        <w:rPr>
          <w:rFonts w:ascii="BNazanin" w:cs="BNazanin"/>
        </w:rPr>
        <w:t xml:space="preserve"> </w:t>
      </w:r>
      <w:r w:rsidR="009B09CB">
        <w:rPr>
          <w:rFonts w:ascii="BNazanin" w:cs="BNazanin" w:hint="cs"/>
          <w:rtl/>
        </w:rPr>
        <w:t>شوند</w:t>
      </w:r>
    </w:p>
    <w:p w14:paraId="2D1CC436" w14:textId="44418810" w:rsidR="00B4209D" w:rsidRDefault="00993245" w:rsidP="00B4209D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  <w:rtl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 متناظر با هر یک از پیامدهای یادگیری</w:t>
      </w:r>
      <w:r w:rsidR="004F5F00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4"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BC7A9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2FAFB53A" w14:textId="331DC4CC" w:rsidR="00B4209D" w:rsidRDefault="009B09CB" w:rsidP="009B09CB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</w:rPr>
      </w:pPr>
      <w:r>
        <w:rPr>
          <w:rFonts w:ascii="BMitra" w:cs="BMitra" w:hint="cs"/>
          <w:sz w:val="26"/>
          <w:szCs w:val="26"/>
          <w:rtl/>
        </w:rPr>
        <w:t xml:space="preserve">بر </w:t>
      </w:r>
      <w:r w:rsidR="00B4209D">
        <w:rPr>
          <w:rFonts w:ascii="BMitra" w:cs="BMitra" w:hint="cs"/>
          <w:sz w:val="26"/>
          <w:szCs w:val="26"/>
          <w:rtl/>
        </w:rPr>
        <w:t>اهمیت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و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جایگاه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پرستار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در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شبکه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های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مراقبتی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و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حمایتی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سالمندان</w:t>
      </w:r>
      <w:r w:rsidR="00B4209D"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واقف گردد.</w:t>
      </w:r>
    </w:p>
    <w:p w14:paraId="02C84672" w14:textId="67034352" w:rsidR="00B4209D" w:rsidRDefault="009B09CB" w:rsidP="009B09CB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</w:rPr>
      </w:pPr>
      <w:r>
        <w:rPr>
          <w:rFonts w:ascii="BMitra" w:cs="BMitra" w:hint="cs"/>
          <w:sz w:val="26"/>
          <w:szCs w:val="26"/>
          <w:rtl/>
        </w:rPr>
        <w:t xml:space="preserve">با 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خدمات</w:t>
      </w:r>
      <w:r>
        <w:rPr>
          <w:rFonts w:ascii="BMitra" w:cs="BMitra" w:hint="cs"/>
          <w:sz w:val="26"/>
          <w:szCs w:val="26"/>
          <w:rtl/>
        </w:rPr>
        <w:t xml:space="preserve"> ارایه شده 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در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بیمارستان</w:t>
      </w:r>
      <w:r w:rsidR="00B4209D">
        <w:rPr>
          <w:rFonts w:ascii="BMitra" w:cs="BMitra"/>
          <w:sz w:val="26"/>
          <w:szCs w:val="26"/>
        </w:rPr>
        <w:t xml:space="preserve"> )</w:t>
      </w:r>
      <w:r w:rsidR="00B4209D">
        <w:rPr>
          <w:rFonts w:ascii="BMitra" w:cs="BMitra" w:hint="cs"/>
          <w:sz w:val="26"/>
          <w:szCs w:val="26"/>
          <w:rtl/>
        </w:rPr>
        <w:t>مراقبتهای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حاد</w:t>
      </w:r>
      <w:r w:rsidR="00B4209D">
        <w:rPr>
          <w:rFonts w:ascii="BMitra" w:cs="BMitra"/>
          <w:sz w:val="26"/>
          <w:szCs w:val="26"/>
        </w:rPr>
        <w:t xml:space="preserve">( </w:t>
      </w:r>
      <w:r>
        <w:rPr>
          <w:rFonts w:ascii="BMitra" w:cs="BMitra" w:hint="cs"/>
          <w:sz w:val="26"/>
          <w:szCs w:val="26"/>
          <w:rtl/>
        </w:rPr>
        <w:t>برای سالمندان آشنا شود.</w:t>
      </w:r>
    </w:p>
    <w:p w14:paraId="584324C2" w14:textId="7489F586" w:rsidR="00B4209D" w:rsidRDefault="00B4209D" w:rsidP="009B09CB">
      <w:pPr>
        <w:autoSpaceDE w:val="0"/>
        <w:autoSpaceDN w:val="0"/>
        <w:bidi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  <w:r>
        <w:rPr>
          <w:rFonts w:ascii="BMitra" w:cs="BMitra"/>
          <w:sz w:val="26"/>
          <w:szCs w:val="26"/>
        </w:rPr>
        <w:t xml:space="preserve"> </w:t>
      </w:r>
      <w:r w:rsidR="009B09CB">
        <w:rPr>
          <w:rFonts w:ascii="BMitra" w:cs="BMitra" w:hint="cs"/>
          <w:sz w:val="26"/>
          <w:szCs w:val="26"/>
          <w:rtl/>
        </w:rPr>
        <w:t xml:space="preserve">با </w:t>
      </w:r>
      <w:r>
        <w:rPr>
          <w:rFonts w:ascii="BMitra" w:cs="BMitra" w:hint="cs"/>
          <w:sz w:val="26"/>
          <w:szCs w:val="26"/>
          <w:rtl/>
        </w:rPr>
        <w:t>خدما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راقبت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تح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حاد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و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طولان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دت</w:t>
      </w:r>
      <w:r>
        <w:rPr>
          <w:rFonts w:ascii="BMitra" w:cs="BMitra"/>
          <w:sz w:val="26"/>
          <w:szCs w:val="26"/>
        </w:rPr>
        <w:t xml:space="preserve"> </w:t>
      </w:r>
      <w:r w:rsidR="009B09CB">
        <w:rPr>
          <w:rFonts w:ascii="BMitra" w:cs="BMitra" w:hint="cs"/>
          <w:sz w:val="26"/>
          <w:szCs w:val="26"/>
          <w:rtl/>
        </w:rPr>
        <w:t>آشنا گردد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.</w:t>
      </w:r>
    </w:p>
    <w:p w14:paraId="22E5F9CD" w14:textId="7BA73521" w:rsidR="00B4209D" w:rsidRDefault="00B4209D" w:rsidP="009B09CB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 w:rsidR="009B09CB">
        <w:rPr>
          <w:rFonts w:ascii="Arial" w:hAnsi="Arial" w:cs="Arial" w:hint="cs"/>
          <w:sz w:val="26"/>
          <w:szCs w:val="26"/>
          <w:rtl/>
        </w:rPr>
        <w:t xml:space="preserve">با </w:t>
      </w:r>
      <w:r>
        <w:rPr>
          <w:rFonts w:ascii="BMitra" w:cs="BMitra" w:hint="cs"/>
          <w:sz w:val="26"/>
          <w:szCs w:val="26"/>
          <w:rtl/>
        </w:rPr>
        <w:t>خدما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توانبخش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در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سالمندان</w:t>
      </w:r>
      <w:r w:rsidR="009B09CB">
        <w:rPr>
          <w:rFonts w:ascii="BMitra" w:cs="BMitra"/>
          <w:sz w:val="26"/>
          <w:szCs w:val="26"/>
        </w:rPr>
        <w:t xml:space="preserve"> </w:t>
      </w:r>
      <w:r w:rsidR="009B09CB">
        <w:rPr>
          <w:rFonts w:ascii="BMitra" w:cs="BMitra" w:hint="cs"/>
          <w:sz w:val="26"/>
          <w:szCs w:val="26"/>
          <w:rtl/>
        </w:rPr>
        <w:t>آشنا گردد.</w:t>
      </w:r>
    </w:p>
    <w:p w14:paraId="6BACF75A" w14:textId="7E3065BD" w:rsidR="00B4209D" w:rsidRDefault="00B4209D" w:rsidP="009B09CB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 w:rsidR="009B09CB">
        <w:rPr>
          <w:rFonts w:ascii="Arial" w:hAnsi="Arial" w:cs="Arial" w:hint="cs"/>
          <w:sz w:val="26"/>
          <w:szCs w:val="26"/>
          <w:rtl/>
        </w:rPr>
        <w:t xml:space="preserve">با </w:t>
      </w:r>
      <w:r>
        <w:rPr>
          <w:rFonts w:ascii="BMitra" w:cs="BMitra" w:hint="cs"/>
          <w:sz w:val="26"/>
          <w:szCs w:val="26"/>
          <w:rtl/>
        </w:rPr>
        <w:t>مراقبتها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تخصص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دور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پایانی</w:t>
      </w:r>
      <w:r>
        <w:rPr>
          <w:rFonts w:ascii="BMitra" w:cs="BMitra"/>
          <w:sz w:val="26"/>
          <w:szCs w:val="26"/>
        </w:rPr>
        <w:t xml:space="preserve"> </w:t>
      </w:r>
      <w:r w:rsidR="009B09CB">
        <w:rPr>
          <w:rFonts w:ascii="BMitra" w:cs="BMitra" w:hint="cs"/>
          <w:sz w:val="26"/>
          <w:szCs w:val="26"/>
          <w:rtl/>
        </w:rPr>
        <w:t>زندگی (</w:t>
      </w:r>
      <w:r w:rsidR="009B09CB">
        <w:rPr>
          <w:rFonts w:ascii="Arial" w:hAnsi="Arial" w:cs="Arial"/>
          <w:sz w:val="26"/>
          <w:szCs w:val="26"/>
        </w:rPr>
        <w:t>Hospice Care</w:t>
      </w:r>
      <w:r w:rsidR="009B09CB">
        <w:rPr>
          <w:rFonts w:ascii="BMitra" w:cs="BMitra" w:hint="cs"/>
          <w:sz w:val="26"/>
          <w:szCs w:val="26"/>
          <w:rtl/>
        </w:rPr>
        <w:t>) آشنا گردد.</w:t>
      </w:r>
    </w:p>
    <w:p w14:paraId="659A1547" w14:textId="1A2D94F4" w:rsidR="00B4209D" w:rsidRDefault="00B4209D" w:rsidP="00B4209D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 w:rsidR="009B09CB">
        <w:rPr>
          <w:rFonts w:ascii="Arial" w:hAnsi="Arial" w:cs="Arial" w:hint="cs"/>
          <w:sz w:val="26"/>
          <w:szCs w:val="26"/>
          <w:rtl/>
        </w:rPr>
        <w:t xml:space="preserve">با </w:t>
      </w:r>
      <w:r>
        <w:rPr>
          <w:rFonts w:ascii="BMitra" w:cs="BMitra" w:hint="cs"/>
          <w:sz w:val="26"/>
          <w:szCs w:val="26"/>
          <w:rtl/>
        </w:rPr>
        <w:t>خدما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راقبت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بتن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بر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خانواد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و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در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نزل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ویژ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سالمندان</w:t>
      </w:r>
      <w:r>
        <w:rPr>
          <w:rFonts w:ascii="BMitra" w:cs="BMitra"/>
          <w:sz w:val="26"/>
          <w:szCs w:val="26"/>
        </w:rPr>
        <w:t xml:space="preserve"> </w:t>
      </w:r>
      <w:r w:rsidR="009B09CB">
        <w:rPr>
          <w:rFonts w:ascii="BMitra" w:cs="BMitra" w:hint="cs"/>
          <w:sz w:val="26"/>
          <w:szCs w:val="26"/>
          <w:rtl/>
        </w:rPr>
        <w:t>آشنا گردد.</w:t>
      </w:r>
    </w:p>
    <w:p w14:paraId="632F400C" w14:textId="42B30211" w:rsidR="00B4209D" w:rsidRDefault="00B4209D" w:rsidP="00911D24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 w:rsidR="009B09CB">
        <w:rPr>
          <w:rFonts w:ascii="Arial" w:hAnsi="Arial" w:cs="Arial" w:hint="cs"/>
          <w:sz w:val="26"/>
          <w:szCs w:val="26"/>
          <w:rtl/>
        </w:rPr>
        <w:t xml:space="preserve">با </w:t>
      </w:r>
      <w:r>
        <w:rPr>
          <w:rFonts w:ascii="BMitra" w:cs="BMitra" w:hint="cs"/>
          <w:sz w:val="26"/>
          <w:szCs w:val="26"/>
          <w:rtl/>
        </w:rPr>
        <w:t>خدما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راقبت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بتن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بر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جامع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ویژ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سالمندان</w:t>
      </w:r>
      <w:r w:rsidR="009B09CB">
        <w:rPr>
          <w:rFonts w:ascii="BMitra" w:cs="BMitra" w:hint="cs"/>
          <w:sz w:val="26"/>
          <w:szCs w:val="26"/>
          <w:rtl/>
        </w:rPr>
        <w:t xml:space="preserve"> </w:t>
      </w:r>
      <w:r w:rsidR="00911D24">
        <w:rPr>
          <w:rFonts w:ascii="BMitra" w:cs="BMitra" w:hint="cs"/>
          <w:sz w:val="26"/>
          <w:szCs w:val="26"/>
          <w:rtl/>
        </w:rPr>
        <w:t xml:space="preserve">آشنا </w:t>
      </w:r>
      <w:r w:rsidR="009B09CB">
        <w:rPr>
          <w:rFonts w:ascii="BMitra" w:cs="BMitra" w:hint="cs"/>
          <w:sz w:val="26"/>
          <w:szCs w:val="26"/>
          <w:rtl/>
        </w:rPr>
        <w:t>گردد.</w:t>
      </w:r>
    </w:p>
    <w:p w14:paraId="26B904D9" w14:textId="7F026197" w:rsidR="00B4209D" w:rsidRDefault="00B4209D" w:rsidP="00AA1A36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شبک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خدما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راقبت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و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حمایت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در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جامع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و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راكز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روزان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را</w:t>
      </w:r>
      <w:r>
        <w:rPr>
          <w:rFonts w:ascii="BMitra" w:cs="BMitra"/>
          <w:sz w:val="26"/>
          <w:szCs w:val="26"/>
        </w:rPr>
        <w:t xml:space="preserve"> </w:t>
      </w:r>
      <w:r w:rsidR="00AA1A36">
        <w:rPr>
          <w:rFonts w:ascii="BMitra" w:cs="BMitra" w:hint="cs"/>
          <w:sz w:val="26"/>
          <w:szCs w:val="26"/>
          <w:rtl/>
        </w:rPr>
        <w:t>بشناسد.</w:t>
      </w:r>
    </w:p>
    <w:p w14:paraId="22FBAF4F" w14:textId="1795D866" w:rsidR="00B4209D" w:rsidRDefault="00B4209D" w:rsidP="00AA1A36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</w:rPr>
      </w:pP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انواع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خدما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بهداشتی</w:t>
      </w:r>
      <w:r>
        <w:rPr>
          <w:rFonts w:ascii="BMitra" w:cs="BMitra"/>
          <w:sz w:val="26"/>
          <w:szCs w:val="26"/>
        </w:rPr>
        <w:t xml:space="preserve">- </w:t>
      </w:r>
      <w:r>
        <w:rPr>
          <w:rFonts w:ascii="BMitra" w:cs="BMitra" w:hint="cs"/>
          <w:sz w:val="26"/>
          <w:szCs w:val="26"/>
          <w:rtl/>
        </w:rPr>
        <w:t>اجتماع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بن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بر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جامع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ویژ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سالمندان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در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سطح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جهان</w:t>
      </w:r>
      <w:r>
        <w:rPr>
          <w:rFonts w:ascii="BMitra" w:cs="BMitra"/>
          <w:sz w:val="26"/>
          <w:szCs w:val="26"/>
        </w:rPr>
        <w:t xml:space="preserve"> </w:t>
      </w:r>
      <w:r w:rsidR="00AA1A36">
        <w:rPr>
          <w:rFonts w:ascii="BMitra" w:cs="BMitra" w:hint="cs"/>
          <w:sz w:val="26"/>
          <w:szCs w:val="26"/>
          <w:rtl/>
        </w:rPr>
        <w:t>بداند.</w:t>
      </w:r>
    </w:p>
    <w:p w14:paraId="2759CD41" w14:textId="1F17E01E" w:rsidR="00B4209D" w:rsidRDefault="00B4209D" w:rsidP="00AA1A36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شیو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ها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پرداخ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هزین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ها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خدما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راقب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از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سالمند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را</w:t>
      </w:r>
      <w:r>
        <w:rPr>
          <w:rFonts w:ascii="BMitra" w:cs="BMitra"/>
          <w:sz w:val="26"/>
          <w:szCs w:val="26"/>
        </w:rPr>
        <w:t xml:space="preserve"> </w:t>
      </w:r>
      <w:r w:rsidR="00AA1A36">
        <w:rPr>
          <w:rFonts w:ascii="BMitra" w:cs="BMitra" w:hint="cs"/>
          <w:sz w:val="26"/>
          <w:szCs w:val="26"/>
          <w:rtl/>
        </w:rPr>
        <w:t>بشناسد.</w:t>
      </w:r>
    </w:p>
    <w:p w14:paraId="7F0D7536" w14:textId="1D5D3038" w:rsidR="00B4209D" w:rsidRDefault="00B4209D" w:rsidP="00AA1A36">
      <w:pPr>
        <w:autoSpaceDE w:val="0"/>
        <w:autoSpaceDN w:val="0"/>
        <w:bidi/>
        <w:adjustRightInd w:val="0"/>
        <w:spacing w:after="0" w:line="240" w:lineRule="auto"/>
        <w:rPr>
          <w:rFonts w:ascii="BMitra" w:cs="BMitra"/>
          <w:sz w:val="26"/>
          <w:szCs w:val="26"/>
        </w:rPr>
      </w:pPr>
      <w:r>
        <w:rPr>
          <w:rFonts w:ascii="BMitra" w:cs="BMitra" w:hint="cs"/>
          <w:sz w:val="26"/>
          <w:szCs w:val="26"/>
          <w:rtl/>
        </w:rPr>
        <w:t xml:space="preserve"> سازمانها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ارائ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دهنده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خدمات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مرتبط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با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سالمند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را</w:t>
      </w:r>
      <w:r>
        <w:rPr>
          <w:rFonts w:ascii="BMitra" w:cs="BMitra"/>
          <w:sz w:val="26"/>
          <w:szCs w:val="26"/>
        </w:rPr>
        <w:t xml:space="preserve"> </w:t>
      </w:r>
      <w:r w:rsidR="00AA1A36">
        <w:rPr>
          <w:rFonts w:ascii="BMitra" w:cs="BMitra" w:hint="cs"/>
          <w:sz w:val="26"/>
          <w:szCs w:val="26"/>
          <w:rtl/>
        </w:rPr>
        <w:t>بشناسد.</w:t>
      </w:r>
    </w:p>
    <w:p w14:paraId="3D815C0F" w14:textId="59D961B6" w:rsidR="00B4209D" w:rsidRDefault="00B32134" w:rsidP="00911D24">
      <w:pPr>
        <w:bidi/>
        <w:spacing w:after="0"/>
        <w:jc w:val="both"/>
        <w:rPr>
          <w:rFonts w:ascii="BMitra" w:cs="BMitra"/>
          <w:sz w:val="26"/>
          <w:szCs w:val="26"/>
          <w:rtl/>
        </w:rPr>
      </w:pPr>
      <w:r>
        <w:rPr>
          <w:rFonts w:ascii="BMitra" w:cs="BMitra" w:hint="cs"/>
          <w:sz w:val="26"/>
          <w:szCs w:val="26"/>
          <w:rtl/>
        </w:rPr>
        <w:t xml:space="preserve">با 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نقش</w:t>
      </w:r>
      <w:r w:rsidR="00AA1A36">
        <w:rPr>
          <w:rFonts w:ascii="BMitra" w:cs="BMitra" w:hint="cs"/>
          <w:sz w:val="26"/>
          <w:szCs w:val="26"/>
          <w:rtl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گروههای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داوطلب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و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سازمانهای</w:t>
      </w:r>
      <w:r w:rsidR="00B4209D">
        <w:rPr>
          <w:rFonts w:ascii="BMitra" w:cs="BMitra"/>
          <w:sz w:val="26"/>
          <w:szCs w:val="26"/>
        </w:rPr>
        <w:t xml:space="preserve"> </w:t>
      </w:r>
      <w:r w:rsidR="00B4209D">
        <w:rPr>
          <w:rFonts w:ascii="BMitra" w:cs="BMitra" w:hint="cs"/>
          <w:sz w:val="26"/>
          <w:szCs w:val="26"/>
          <w:rtl/>
        </w:rPr>
        <w:t>مردم</w:t>
      </w:r>
      <w:r w:rsidR="00B4209D">
        <w:rPr>
          <w:rFonts w:ascii="BMitra" w:cs="BMitra"/>
          <w:sz w:val="26"/>
          <w:szCs w:val="26"/>
        </w:rPr>
        <w:t xml:space="preserve"> </w:t>
      </w:r>
      <w:r w:rsidR="00911D24">
        <w:rPr>
          <w:rFonts w:ascii="BMitra" w:cs="BMitra" w:hint="cs"/>
          <w:sz w:val="26"/>
          <w:szCs w:val="26"/>
          <w:rtl/>
        </w:rPr>
        <w:t>نهاد</w:t>
      </w:r>
      <w:r>
        <w:rPr>
          <w:rFonts w:ascii="BMitra" w:cs="BMitra" w:hint="cs"/>
          <w:sz w:val="26"/>
          <w:szCs w:val="26"/>
          <w:rtl/>
        </w:rPr>
        <w:t xml:space="preserve"> در ارایه مراقبتها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بهداشتی و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حمایتی</w:t>
      </w:r>
      <w:r w:rsidR="00911D24">
        <w:rPr>
          <w:rFonts w:ascii="BMitra" w:cs="BMitra" w:hint="cs"/>
          <w:sz w:val="26"/>
          <w:szCs w:val="26"/>
          <w:rtl/>
        </w:rPr>
        <w:t xml:space="preserve"> </w:t>
      </w:r>
      <w:r>
        <w:rPr>
          <w:rFonts w:ascii="BMitra" w:cs="BMitra" w:hint="cs"/>
          <w:sz w:val="26"/>
          <w:szCs w:val="26"/>
          <w:rtl/>
        </w:rPr>
        <w:t>برای</w:t>
      </w:r>
      <w:r>
        <w:rPr>
          <w:rFonts w:ascii="BMitra" w:cs="BMitra"/>
          <w:sz w:val="26"/>
          <w:szCs w:val="26"/>
        </w:rPr>
        <w:t xml:space="preserve"> </w:t>
      </w:r>
      <w:r>
        <w:rPr>
          <w:rFonts w:ascii="BMitra" w:cs="BMitra" w:hint="cs"/>
          <w:sz w:val="26"/>
          <w:szCs w:val="26"/>
          <w:rtl/>
        </w:rPr>
        <w:t>سالمندان آشنا گردد.</w:t>
      </w:r>
    </w:p>
    <w:p w14:paraId="4B0F6966" w14:textId="77777777" w:rsidR="00B32134" w:rsidRDefault="00B32134" w:rsidP="00B32134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6AC7F15C" w14:textId="1B5858F7" w:rsidR="00993245" w:rsidRPr="007D345C" w:rsidRDefault="00993245" w:rsidP="00B4209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ظایف و مسؤو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کارآموزان/ کارورزان</w:t>
      </w:r>
      <w:r w:rsidR="00B4769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در دوره بالینی </w:t>
      </w:r>
      <w:r w:rsidRPr="007D345C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(سیاست</w:t>
      </w:r>
      <w:r w:rsidRPr="007D345C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 و ضوابط دوره):</w:t>
      </w:r>
    </w:p>
    <w:p w14:paraId="711A93D4" w14:textId="77777777" w:rsidR="00B32134" w:rsidRDefault="00B4209D" w:rsidP="00B32134">
      <w:pPr>
        <w:autoSpaceDE w:val="0"/>
        <w:autoSpaceDN w:val="0"/>
        <w:bidi/>
        <w:adjustRightInd w:val="0"/>
        <w:spacing w:after="0" w:line="240" w:lineRule="auto"/>
        <w:rPr>
          <w:rFonts w:ascii="BNazanin" w:cs="BNazanin"/>
          <w:sz w:val="24"/>
          <w:szCs w:val="24"/>
          <w:rtl/>
        </w:rPr>
      </w:pPr>
      <w:r>
        <w:rPr>
          <w:rFonts w:ascii="BNazanin" w:cs="BNazanin" w:hint="cs"/>
          <w:sz w:val="24"/>
          <w:szCs w:val="24"/>
          <w:rtl/>
        </w:rPr>
        <w:t>حضور</w:t>
      </w:r>
      <w:r>
        <w:rPr>
          <w:rFonts w:ascii="BNazanin" w:cs="BNazanin"/>
          <w:sz w:val="24"/>
          <w:szCs w:val="24"/>
        </w:rPr>
        <w:t xml:space="preserve"> </w:t>
      </w:r>
      <w:r>
        <w:rPr>
          <w:rFonts w:ascii="BNazanin" w:cs="BNazanin" w:hint="cs"/>
          <w:sz w:val="24"/>
          <w:szCs w:val="24"/>
          <w:rtl/>
        </w:rPr>
        <w:t>به</w:t>
      </w:r>
      <w:r>
        <w:rPr>
          <w:rFonts w:ascii="BNazanin" w:cs="BNazanin"/>
          <w:sz w:val="24"/>
          <w:szCs w:val="24"/>
        </w:rPr>
        <w:t xml:space="preserve"> </w:t>
      </w:r>
      <w:r>
        <w:rPr>
          <w:rFonts w:ascii="BNazanin" w:cs="BNazanin" w:hint="cs"/>
          <w:sz w:val="24"/>
          <w:szCs w:val="24"/>
          <w:rtl/>
        </w:rPr>
        <w:t>موقع</w:t>
      </w:r>
    </w:p>
    <w:p w14:paraId="4B9CFFB5" w14:textId="439AB004" w:rsidR="00BB67DD" w:rsidRPr="00B32134" w:rsidRDefault="00B32134" w:rsidP="00B32134">
      <w:pPr>
        <w:autoSpaceDE w:val="0"/>
        <w:autoSpaceDN w:val="0"/>
        <w:bidi/>
        <w:adjustRightInd w:val="0"/>
        <w:spacing w:after="0" w:line="240" w:lineRule="auto"/>
        <w:rPr>
          <w:rFonts w:ascii="BNazanin" w:cs="BNazanin"/>
          <w:sz w:val="24"/>
          <w:szCs w:val="24"/>
          <w:rtl/>
        </w:rPr>
      </w:pPr>
      <w:r>
        <w:rPr>
          <w:rFonts w:ascii="BNazanin" w:cs="BNazanin" w:hint="cs"/>
          <w:sz w:val="24"/>
          <w:szCs w:val="24"/>
          <w:rtl/>
        </w:rPr>
        <w:t>ا</w:t>
      </w:r>
      <w:r w:rsidR="00B4209D">
        <w:rPr>
          <w:rFonts w:ascii="BNazanin" w:cs="BNazanin" w:hint="cs"/>
          <w:sz w:val="24"/>
          <w:szCs w:val="24"/>
          <w:rtl/>
        </w:rPr>
        <w:t>رایه</w:t>
      </w:r>
      <w:r w:rsidR="00B4209D">
        <w:rPr>
          <w:rFonts w:ascii="BNazanin" w:cs="BNazanin"/>
          <w:sz w:val="24"/>
          <w:szCs w:val="24"/>
        </w:rPr>
        <w:t xml:space="preserve"> </w:t>
      </w:r>
      <w:r w:rsidR="00B4209D">
        <w:rPr>
          <w:rFonts w:ascii="BNazanin" w:cs="BNazanin" w:hint="cs"/>
          <w:sz w:val="24"/>
          <w:szCs w:val="24"/>
          <w:rtl/>
        </w:rPr>
        <w:t>تکالیف</w:t>
      </w:r>
      <w:r w:rsidR="00B4209D">
        <w:rPr>
          <w:rFonts w:ascii="Times New Roman" w:hAnsi="Times New Roman" w:cs="B Nazanin" w:hint="cs"/>
          <w:b/>
          <w:sz w:val="16"/>
          <w:szCs w:val="24"/>
          <w:rtl/>
          <w:lang w:bidi="fa-IR"/>
        </w:rPr>
        <w:t xml:space="preserve"> </w:t>
      </w:r>
      <w:r w:rsidR="00BB67DD">
        <w:rPr>
          <w:rFonts w:ascii="Times New Roman" w:hAnsi="Times New Roman" w:cs="B Nazanin" w:hint="cs"/>
          <w:b/>
          <w:sz w:val="16"/>
          <w:szCs w:val="24"/>
          <w:rtl/>
          <w:lang w:bidi="fa-IR"/>
        </w:rPr>
        <w:t xml:space="preserve">بصورت شفاهی و کتبی </w:t>
      </w:r>
    </w:p>
    <w:p w14:paraId="7CE9650D" w14:textId="77777777" w:rsidR="00BC7A9F" w:rsidRDefault="00BC7A9F" w:rsidP="00BC7A9F">
      <w:pPr>
        <w:bidi/>
        <w:spacing w:after="0"/>
        <w:jc w:val="both"/>
        <w:rPr>
          <w:rFonts w:ascii="Times New Roman" w:hAnsi="Times New Roman" w:cs="B Nazanin"/>
          <w:b/>
          <w:sz w:val="16"/>
          <w:szCs w:val="24"/>
          <w:rtl/>
          <w:lang w:bidi="fa-IR"/>
        </w:rPr>
      </w:pPr>
    </w:p>
    <w:p w14:paraId="2B7D650D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حوه ارزیابی کارآموزان/ کارورزان:</w:t>
      </w:r>
    </w:p>
    <w:p w14:paraId="049A6836" w14:textId="6D36DB9C" w:rsidR="009958F7" w:rsidRPr="00892D57" w:rsidRDefault="00993245" w:rsidP="00BB67DD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نوع ارزیابی</w:t>
      </w:r>
      <w:r w:rsidR="001C40E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(تکوینی</w:t>
      </w:r>
      <w:r w:rsidR="00BB67DD">
        <w:rPr>
          <w:rFonts w:asciiTheme="majorBidi" w:hAnsiTheme="majorBidi" w:cs="B Nazanin" w:hint="cs"/>
          <w:sz w:val="24"/>
          <w:szCs w:val="24"/>
          <w:rtl/>
          <w:lang w:bidi="fa-IR"/>
        </w:rPr>
        <w:t>40%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/تراکمی</w:t>
      </w:r>
      <w:r w:rsidR="00BB67D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0%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                        </w:t>
      </w: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958F7">
        <w:rPr>
          <w:rFonts w:asciiTheme="majorBidi" w:hAnsiTheme="majorBidi" w:cs="B Nazanin"/>
          <w:sz w:val="24"/>
          <w:szCs w:val="24"/>
          <w:lang w:bidi="fa-IR"/>
        </w:rPr>
        <w:t xml:space="preserve">     </w:t>
      </w:r>
    </w:p>
    <w:p w14:paraId="329C93D8" w14:textId="60EBB239" w:rsidR="00993245" w:rsidRDefault="00993245" w:rsidP="00993245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روش ارزیابی دانشجو</w:t>
      </w:r>
      <w:r w:rsidR="00BB67DD">
        <w:rPr>
          <w:rFonts w:asciiTheme="majorBidi" w:hAnsiTheme="majorBidi" w:cs="B Nazanin" w:hint="cs"/>
          <w:sz w:val="24"/>
          <w:szCs w:val="24"/>
          <w:rtl/>
          <w:lang w:bidi="fa-IR"/>
        </w:rPr>
        <w:t>: پوشه کار، گزارش شفاهی و کتبی</w:t>
      </w:r>
    </w:p>
    <w:p w14:paraId="3104E5A0" w14:textId="77777777" w:rsidR="00993245" w:rsidRPr="0087492D" w:rsidRDefault="00993245" w:rsidP="00993245">
      <w:pPr>
        <w:bidi/>
        <w:spacing w:after="0"/>
        <w:ind w:left="360"/>
        <w:jc w:val="both"/>
        <w:rPr>
          <w:rFonts w:asciiTheme="majorBidi" w:hAnsiTheme="majorBidi" w:cs="B Nazanin"/>
          <w:b/>
          <w:bCs/>
          <w:color w:val="FF0000"/>
          <w:sz w:val="24"/>
          <w:szCs w:val="24"/>
          <w:rtl/>
          <w:lang w:bidi="fa-IR"/>
        </w:rPr>
      </w:pPr>
    </w:p>
    <w:p w14:paraId="629F76FB" w14:textId="6491B6BC" w:rsidR="00993245" w:rsidRPr="00EB6DB3" w:rsidRDefault="00993245" w:rsidP="00BC7A9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نابع یادگیری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ب مرجع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2BDCD737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am Barnard. KEY THEMES IN HEALTH AND SOCIAL CARE, London: Routledge, </w:t>
      </w:r>
      <w:r>
        <w:rPr>
          <w:rFonts w:ascii="TimesNewRomanPSMT" w:hAnsi="Times New Roman" w:cs="TimesNewRomanPSMT"/>
          <w:sz w:val="24"/>
          <w:szCs w:val="24"/>
        </w:rPr>
        <w:t>201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3921CF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Alan D. </w:t>
      </w:r>
      <w:proofErr w:type="spellStart"/>
      <w:r>
        <w:rPr>
          <w:rFonts w:ascii="Times New Roman" w:hAnsi="Times New Roman" w:cs="Times New Roman"/>
          <w:sz w:val="24"/>
          <w:szCs w:val="24"/>
        </w:rPr>
        <w:t>Dang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Emily M. D. Grundy, and Astrid E. Fletcher Ageing Well Nutrition, Health, and Social Interventions. Taylor &amp; Francis Group, LLC, </w:t>
      </w:r>
      <w:r>
        <w:rPr>
          <w:rFonts w:ascii="TimesNewRomanPSMT" w:hAnsi="Times New Roman" w:cs="TimesNewRomanPSMT"/>
          <w:sz w:val="24"/>
          <w:szCs w:val="24"/>
        </w:rPr>
        <w:t>2007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4D2F151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Christine Stephens. Health promotion a psychosocial approach Open University Press, </w:t>
      </w:r>
      <w:r>
        <w:rPr>
          <w:rFonts w:ascii="TimesNewRomanPSMT" w:hAnsi="Times New Roman" w:cs="TimesNewRomanPSMT"/>
          <w:sz w:val="24"/>
          <w:szCs w:val="24"/>
        </w:rPr>
        <w:t>2008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B809893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lastRenderedPageBreak/>
        <w:t>4</w:t>
      </w:r>
      <w:r>
        <w:rPr>
          <w:rFonts w:ascii="Times New Roman" w:hAnsi="Times New Roman" w:cs="Times New Roman"/>
          <w:sz w:val="24"/>
          <w:szCs w:val="24"/>
        </w:rPr>
        <w:t xml:space="preserve">. Jane Day.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profess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rking </w:t>
      </w:r>
      <w:proofErr w:type="gramStart"/>
      <w:r>
        <w:rPr>
          <w:rFonts w:ascii="Times New Roman" w:hAnsi="Times New Roman" w:cs="Times New Roman"/>
          <w:sz w:val="24"/>
          <w:szCs w:val="24"/>
        </w:rPr>
        <w:t>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ssential guide for health- and social-care professionals. Nelson </w:t>
      </w:r>
      <w:proofErr w:type="spellStart"/>
      <w:r>
        <w:rPr>
          <w:rFonts w:ascii="Times New Roman" w:hAnsi="Times New Roman" w:cs="Times New Roman"/>
          <w:sz w:val="24"/>
          <w:szCs w:val="24"/>
        </w:rPr>
        <w:t>Thorn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td </w:t>
      </w:r>
      <w:r>
        <w:rPr>
          <w:rFonts w:ascii="TimesNewRomanPSMT" w:hAnsi="Times New Roman" w:cs="TimesNewRomanPSMT"/>
          <w:sz w:val="24"/>
          <w:szCs w:val="24"/>
        </w:rPr>
        <w:t>2006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F6A2BD2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DINESH BHUGRA Homelessness and Mental Health CAMBRIDGE UNIVERSITY PRESS, </w:t>
      </w:r>
      <w:r>
        <w:rPr>
          <w:rFonts w:ascii="TimesNewRomanPSMT" w:hAnsi="Times New Roman" w:cs="TimesNewRomanPSMT"/>
          <w:sz w:val="24"/>
          <w:szCs w:val="24"/>
        </w:rPr>
        <w:t>2007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720111F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NewRomanPSMT" w:hAnsi="Times New Roman" w:cs="TimesNewRomanPSMT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. Leonard F. </w:t>
      </w:r>
      <w:proofErr w:type="spellStart"/>
      <w:r>
        <w:rPr>
          <w:rFonts w:ascii="Times New Roman" w:hAnsi="Times New Roman" w:cs="Times New Roman"/>
          <w:sz w:val="24"/>
          <w:szCs w:val="24"/>
        </w:rPr>
        <w:t>Heuma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ry E. McCall, and Duncan P. </w:t>
      </w:r>
      <w:proofErr w:type="spellStart"/>
      <w:r>
        <w:rPr>
          <w:rFonts w:ascii="Times New Roman" w:hAnsi="Times New Roman" w:cs="Times New Roman"/>
          <w:sz w:val="24"/>
          <w:szCs w:val="24"/>
        </w:rPr>
        <w:t>Bold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EMPOWERING FRAIL ELDERLY PEOPLE. Opportunities and Impediments in Housing, Health, and Support Service Delivery. London: British Library Cataloguing in Publication Data is available. </w:t>
      </w:r>
      <w:r>
        <w:rPr>
          <w:rFonts w:ascii="TimesNewRomanPSMT" w:hAnsi="Times New Roman" w:cs="TimesNewRomanPSMT"/>
          <w:sz w:val="24"/>
          <w:szCs w:val="24"/>
        </w:rPr>
        <w:t>2001</w:t>
      </w:r>
    </w:p>
    <w:p w14:paraId="043DB998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 David V. McQueen. Global Handbook on Non-</w:t>
      </w:r>
      <w:proofErr w:type="gramStart"/>
      <w:r>
        <w:rPr>
          <w:rFonts w:ascii="Times New Roman" w:hAnsi="Times New Roman" w:cs="Times New Roman"/>
          <w:sz w:val="24"/>
          <w:szCs w:val="24"/>
        </w:rPr>
        <w:t>communicab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iseases and Health Promotion. London: Springer, </w:t>
      </w:r>
      <w:r>
        <w:rPr>
          <w:rFonts w:ascii="TimesNewRomanPSMT" w:hAnsi="Times New Roman" w:cs="TimesNewRomanPSMT"/>
          <w:sz w:val="24"/>
          <w:szCs w:val="24"/>
        </w:rPr>
        <w:t>201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F059BD7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. Carolyn Chambers Clark. HEALTH PROMOTION IN COMMUNITIES. Holistic and Wellness Approaches. New York: Springer Publishing Company, Inc. </w:t>
      </w:r>
      <w:r>
        <w:rPr>
          <w:rFonts w:ascii="TimesNewRomanPSMT" w:hAnsi="Times New Roman" w:cs="TimesNewRomanPSMT"/>
          <w:sz w:val="24"/>
          <w:szCs w:val="24"/>
        </w:rPr>
        <w:t>200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538539C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. Melvin Delgado. Older Adult-Led Health Promotion in Urban Communities Models and Interventions. New York; ROWMAN &amp; LITTLEFIELD PUBLISHERS, INC. </w:t>
      </w:r>
      <w:r>
        <w:rPr>
          <w:rFonts w:ascii="TimesNewRomanPSMT" w:hAnsi="Times New Roman" w:cs="TimesNewRomanPSMT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CEC4C9A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4</w:t>
      </w:r>
    </w:p>
    <w:p w14:paraId="1043B459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. Meredith Wallace. Essential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Gerontolog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ursing. New York Springer Publishing Company. </w:t>
      </w:r>
      <w:r>
        <w:rPr>
          <w:rFonts w:ascii="TimesNewRomanPSMT" w:hAnsi="Times New Roman" w:cs="TimesNewRomanPSMT"/>
          <w:sz w:val="24"/>
          <w:szCs w:val="24"/>
        </w:rPr>
        <w:t>2008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06A6C50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 xml:space="preserve">. Nursing Older Adults, Edited by Jan Reed, Charlotte L. Clarke, Ann Macfarlane, </w:t>
      </w:r>
      <w:r>
        <w:rPr>
          <w:rFonts w:ascii="TimesNewRomanPSMT" w:hAnsi="Times New Roman" w:cs="TimesNewRomanPSMT"/>
          <w:sz w:val="24"/>
          <w:szCs w:val="24"/>
        </w:rPr>
        <w:t xml:space="preserve">2012 </w:t>
      </w:r>
      <w:r>
        <w:rPr>
          <w:rFonts w:ascii="Times New Roman" w:hAnsi="Times New Roman" w:cs="Times New Roman"/>
          <w:sz w:val="24"/>
          <w:szCs w:val="24"/>
        </w:rPr>
        <w:t xml:space="preserve">Mac </w:t>
      </w:r>
      <w:proofErr w:type="spellStart"/>
      <w:r>
        <w:rPr>
          <w:rFonts w:ascii="Times New Roman" w:hAnsi="Times New Roman" w:cs="Times New Roman"/>
          <w:sz w:val="24"/>
          <w:szCs w:val="24"/>
        </w:rPr>
        <w:t>Gra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ill, and Open University Press. Part </w:t>
      </w:r>
      <w:r>
        <w:rPr>
          <w:rFonts w:ascii="TimesNewRomanPSMT" w:hAnsi="Times New Roman" w:cs="TimesNewRomanPSMT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DC9F275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. David M. Cutler and David A. Wise. Health at Older </w:t>
      </w:r>
      <w:proofErr w:type="spellStart"/>
      <w:r>
        <w:rPr>
          <w:rFonts w:ascii="Times New Roman" w:hAnsi="Times New Roman" w:cs="Times New Roman"/>
          <w:sz w:val="24"/>
          <w:szCs w:val="24"/>
        </w:rPr>
        <w:t>Ages.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of Chicago Press, </w:t>
      </w:r>
      <w:r>
        <w:rPr>
          <w:rFonts w:ascii="TimesNewRomanPSMT" w:hAnsi="Times New Roman" w:cs="TimesNewRomanPSMT"/>
          <w:sz w:val="24"/>
          <w:szCs w:val="24"/>
        </w:rPr>
        <w:t>2008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7675197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NewRomanPSMT" w:hAnsi="Times New Roman" w:cs="TimesNewRomanPSMT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 xml:space="preserve">. Naidoo J, Wills J. Health Promotion. </w:t>
      </w:r>
      <w:r>
        <w:rPr>
          <w:rFonts w:ascii="TimesNewRomanPSMT" w:hAnsi="Times New Roman" w:cs="TimesNewRomanPSMT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nd </w:t>
      </w:r>
      <w:proofErr w:type="spellStart"/>
      <w:r>
        <w:rPr>
          <w:rFonts w:ascii="Times New Roman" w:hAnsi="Times New Roman" w:cs="Times New Roman"/>
          <w:sz w:val="24"/>
          <w:szCs w:val="24"/>
        </w:rPr>
        <w:t>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lli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Tindall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dinburgh, </w:t>
      </w:r>
      <w:r>
        <w:rPr>
          <w:rFonts w:ascii="TimesNewRomanPSMT" w:hAnsi="Times New Roman" w:cs="TimesNewRomanPSMT"/>
          <w:sz w:val="24"/>
          <w:szCs w:val="24"/>
        </w:rPr>
        <w:t>2006</w:t>
      </w:r>
    </w:p>
    <w:p w14:paraId="41B1D497" w14:textId="77777777" w:rsidR="00B4209D" w:rsidRDefault="00B4209D" w:rsidP="00B4209D">
      <w:pPr>
        <w:autoSpaceDE w:val="0"/>
        <w:autoSpaceDN w:val="0"/>
        <w:adjustRightInd w:val="0"/>
        <w:spacing w:after="0" w:line="240" w:lineRule="auto"/>
        <w:rPr>
          <w:rFonts w:ascii="TimesNewRomanPSMT" w:hAnsi="Times New Roman" w:cs="TimesNewRomanPSMT"/>
          <w:sz w:val="24"/>
          <w:szCs w:val="24"/>
        </w:rPr>
      </w:pPr>
      <w:r>
        <w:rPr>
          <w:rFonts w:ascii="TimesNewRomanPSMT" w:hAnsi="Times New Roman" w:cs="TimesNewRomanPSMT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 xml:space="preserve">. Halter J, </w:t>
      </w:r>
      <w:proofErr w:type="spellStart"/>
      <w:r>
        <w:rPr>
          <w:rFonts w:ascii="Times New Roman" w:hAnsi="Times New Roman" w:cs="Times New Roman"/>
          <w:sz w:val="24"/>
          <w:szCs w:val="24"/>
        </w:rPr>
        <w:t>Ouslan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, </w:t>
      </w:r>
      <w:proofErr w:type="spellStart"/>
      <w:r>
        <w:rPr>
          <w:rFonts w:ascii="Times New Roman" w:hAnsi="Times New Roman" w:cs="Times New Roman"/>
          <w:sz w:val="24"/>
          <w:szCs w:val="24"/>
        </w:rPr>
        <w:t>Tinet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ens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, High K, Asthana S. Hazzard's geriatric medicine and gerontology: McGraw-Hill Prof Med/Tech; </w:t>
      </w:r>
      <w:r>
        <w:rPr>
          <w:rFonts w:ascii="TimesNewRomanPSMT" w:hAnsi="Times New Roman" w:cs="TimesNewRomanPSMT"/>
          <w:sz w:val="24"/>
          <w:szCs w:val="24"/>
        </w:rPr>
        <w:t>2017</w:t>
      </w:r>
    </w:p>
    <w:p w14:paraId="5F2B2BC9" w14:textId="5E356A50" w:rsidR="00BB67DD" w:rsidRPr="004A5A5F" w:rsidRDefault="00B4209D" w:rsidP="00B4209D">
      <w:pPr>
        <w:spacing w:after="0"/>
        <w:rPr>
          <w:rFonts w:asciiTheme="majorBidi" w:hAnsiTheme="majorBidi" w:cstheme="majorBidi"/>
          <w:sz w:val="26"/>
          <w:szCs w:val="26"/>
          <w:lang w:bidi="fa-IR"/>
        </w:rPr>
      </w:pPr>
      <w:r>
        <w:rPr>
          <w:rFonts w:ascii="TimesNewRomanPSMT" w:hAnsi="Times New Roman" w:cs="TimesNewRomanPSMT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. Brenda L. Bonham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Howe,Th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Gerontology Nurse</w:t>
      </w:r>
      <w:r>
        <w:rPr>
          <w:rFonts w:ascii="TimesNewRomanPSMT" w:hAnsi="Times New Roman" w:cs="TimesNewRomanPSMT" w:hint="cs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 Guide to the Community-Based Health Network,</w:t>
      </w:r>
      <w:r>
        <w:rPr>
          <w:rFonts w:ascii="TimesNewRomanPSMT" w:hAnsi="Times New Roman" w:cs="TimesNewRomanPSMT"/>
          <w:sz w:val="24"/>
          <w:szCs w:val="24"/>
        </w:rPr>
        <w:t>2015</w:t>
      </w:r>
    </w:p>
    <w:p w14:paraId="163BA905" w14:textId="77777777" w:rsidR="00BB67DD" w:rsidRDefault="00BB67DD" w:rsidP="00BB67DD">
      <w:pPr>
        <w:spacing w:after="0"/>
        <w:jc w:val="both"/>
        <w:rPr>
          <w:rFonts w:asciiTheme="majorBidi" w:hAnsiTheme="majorBidi" w:cstheme="majorBidi"/>
          <w:sz w:val="26"/>
          <w:szCs w:val="26"/>
          <w:lang w:bidi="fa-IR"/>
        </w:rPr>
      </w:pPr>
    </w:p>
    <w:p w14:paraId="09CFE6FB" w14:textId="77777777" w:rsidR="00BB67DD" w:rsidRDefault="00BB67DD" w:rsidP="00BB67DD">
      <w:pPr>
        <w:spacing w:after="0"/>
        <w:jc w:val="both"/>
        <w:rPr>
          <w:rFonts w:asciiTheme="majorBidi" w:hAnsiTheme="majorBidi" w:cstheme="majorBidi"/>
          <w:sz w:val="26"/>
          <w:szCs w:val="26"/>
          <w:lang w:bidi="fa-IR"/>
        </w:rPr>
      </w:pPr>
    </w:p>
    <w:p w14:paraId="07DCED93" w14:textId="77777777" w:rsidR="00BB67DD" w:rsidRDefault="00BB67DD" w:rsidP="00BB67DD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2EE86723" w14:textId="318373B8" w:rsidR="00993245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AFB23A7" w14:textId="77777777" w:rsidR="007827E5" w:rsidRPr="00EB6DB3" w:rsidRDefault="007827E5" w:rsidP="007827E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35A6EE70" w14:textId="70E455C6" w:rsidR="00BC7A9F" w:rsidRDefault="00993245" w:rsidP="00BC7A9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ج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D2D0AFF" w14:textId="451C3020" w:rsidR="00993245" w:rsidRPr="007D345C" w:rsidRDefault="00803159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امه زمان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بندی هفتگی: </w:t>
      </w:r>
    </w:p>
    <w:p w14:paraId="640B8B5C" w14:textId="77777777" w:rsidR="00993245" w:rsidRPr="00AE4764" w:rsidRDefault="00993245" w:rsidP="00993245">
      <w:pPr>
        <w:bidi/>
        <w:spacing w:after="0"/>
        <w:jc w:val="both"/>
        <w:rPr>
          <w:rFonts w:ascii="Times New Roman" w:hAnsi="Times New Roman" w:cs="B Nazanin"/>
          <w:sz w:val="20"/>
          <w:szCs w:val="24"/>
          <w:rtl/>
          <w:lang w:bidi="fa-IR"/>
        </w:rPr>
      </w:pPr>
      <w:r>
        <w:rPr>
          <w:rFonts w:ascii="Times New Roman" w:hAnsi="Times New Roman" w:cs="B Nazanin" w:hint="cs"/>
          <w:sz w:val="20"/>
          <w:szCs w:val="24"/>
          <w:rtl/>
        </w:rPr>
        <w:t>خواهشمند است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 جدول زیر </w:t>
      </w:r>
      <w:r>
        <w:rPr>
          <w:rFonts w:ascii="Times New Roman" w:hAnsi="Times New Roman" w:cs="B Nazanin" w:hint="cs"/>
          <w:sz w:val="20"/>
          <w:szCs w:val="24"/>
          <w:rtl/>
        </w:rPr>
        <w:t xml:space="preserve">به دقت 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>تکمیل شود. برخی خانه</w:t>
      </w:r>
      <w:r w:rsidRPr="00AE4764">
        <w:rPr>
          <w:rFonts w:ascii="Times New Roman" w:hAnsi="Times New Roman" w:cs="B Nazanin" w:hint="cs"/>
          <w:sz w:val="20"/>
          <w:szCs w:val="24"/>
          <w:rtl/>
        </w:rPr>
        <w:softHyphen/>
        <w:t xml:space="preserve">های جدول به صورت فرضی و </w:t>
      </w:r>
      <w:r>
        <w:rPr>
          <w:rFonts w:ascii="Times New Roman" w:hAnsi="Times New Roman" w:cs="B Nazanin" w:hint="cs"/>
          <w:sz w:val="20"/>
          <w:szCs w:val="24"/>
          <w:rtl/>
        </w:rPr>
        <w:t>تنها برای مثال، تکمیل شده</w:t>
      </w:r>
      <w:r>
        <w:rPr>
          <w:rFonts w:ascii="Times New Roman" w:hAnsi="Times New Roman" w:cs="B Nazanin"/>
          <w:sz w:val="20"/>
          <w:szCs w:val="24"/>
          <w:rtl/>
        </w:rPr>
        <w:softHyphen/>
      </w:r>
      <w:r>
        <w:rPr>
          <w:rFonts w:ascii="Times New Roman" w:hAnsi="Times New Roman" w:cs="B Nazanin" w:hint="cs"/>
          <w:sz w:val="20"/>
          <w:szCs w:val="24"/>
          <w:rtl/>
        </w:rPr>
        <w:t>اند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. </w:t>
      </w:r>
    </w:p>
    <w:tbl>
      <w:tblPr>
        <w:tblStyle w:val="LightShading-Accent5"/>
        <w:bidiVisual/>
        <w:tblW w:w="0" w:type="auto"/>
        <w:tblLook w:val="04A0" w:firstRow="1" w:lastRow="0" w:firstColumn="1" w:lastColumn="0" w:noHBand="0" w:noVBand="1"/>
      </w:tblPr>
      <w:tblGrid>
        <w:gridCol w:w="1357"/>
        <w:gridCol w:w="1290"/>
        <w:gridCol w:w="1322"/>
        <w:gridCol w:w="1576"/>
        <w:gridCol w:w="1342"/>
        <w:gridCol w:w="1334"/>
        <w:gridCol w:w="1229"/>
      </w:tblGrid>
      <w:tr w:rsidR="00993245" w:rsidRPr="00872C1B" w14:paraId="5CFA60D5" w14:textId="77777777" w:rsidTr="00AB0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29EE4780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روزهای هفته</w:t>
            </w:r>
          </w:p>
        </w:tc>
        <w:tc>
          <w:tcPr>
            <w:tcW w:w="1345" w:type="dxa"/>
          </w:tcPr>
          <w:p w14:paraId="3539D5B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شنبه</w:t>
            </w:r>
          </w:p>
        </w:tc>
        <w:tc>
          <w:tcPr>
            <w:tcW w:w="1357" w:type="dxa"/>
          </w:tcPr>
          <w:p w14:paraId="06C97E25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یکشنبه</w:t>
            </w:r>
          </w:p>
        </w:tc>
        <w:tc>
          <w:tcPr>
            <w:tcW w:w="1370" w:type="dxa"/>
          </w:tcPr>
          <w:p w14:paraId="7AF8F3AE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دوشنبه</w:t>
            </w:r>
          </w:p>
        </w:tc>
        <w:tc>
          <w:tcPr>
            <w:tcW w:w="1356" w:type="dxa"/>
          </w:tcPr>
          <w:p w14:paraId="3BA95ACA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سه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  <w:tc>
          <w:tcPr>
            <w:tcW w:w="1388" w:type="dxa"/>
          </w:tcPr>
          <w:p w14:paraId="6B0CC588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چهارشنبه</w:t>
            </w:r>
          </w:p>
        </w:tc>
        <w:tc>
          <w:tcPr>
            <w:tcW w:w="1305" w:type="dxa"/>
          </w:tcPr>
          <w:p w14:paraId="6402DD8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پنج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</w:tr>
      <w:tr w:rsidR="007827E5" w:rsidRPr="00853ACF" w14:paraId="05BE9E6B" w14:textId="77777777" w:rsidTr="00AB0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0C61B9D4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نوع فعالیت</w:t>
            </w:r>
          </w:p>
        </w:tc>
        <w:tc>
          <w:tcPr>
            <w:tcW w:w="1345" w:type="dxa"/>
          </w:tcPr>
          <w:p w14:paraId="70ED2EAA" w14:textId="77777777" w:rsidR="00463C27" w:rsidRDefault="00463C27" w:rsidP="00463C2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rsing homes</w:t>
            </w:r>
          </w:p>
          <w:p w14:paraId="1C22A374" w14:textId="4F00E8BB" w:rsidR="00993245" w:rsidRPr="00B4209D" w:rsidRDefault="00993245" w:rsidP="007827E5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highlight w:val="yellow"/>
                <w:rtl/>
                <w:lang w:bidi="fa-IR"/>
              </w:rPr>
            </w:pPr>
          </w:p>
        </w:tc>
        <w:tc>
          <w:tcPr>
            <w:tcW w:w="1358" w:type="dxa"/>
          </w:tcPr>
          <w:p w14:paraId="7BDEF350" w14:textId="77777777" w:rsidR="00463C27" w:rsidRDefault="00463C27" w:rsidP="00463C2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lliative care and Hospice</w:t>
            </w:r>
          </w:p>
          <w:p w14:paraId="77E55DC6" w14:textId="56970D1D" w:rsidR="00993245" w:rsidRPr="00B4209D" w:rsidRDefault="00993245" w:rsidP="007827E5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highlight w:val="yellow"/>
                <w:rtl/>
              </w:rPr>
            </w:pPr>
          </w:p>
        </w:tc>
        <w:tc>
          <w:tcPr>
            <w:tcW w:w="1369" w:type="dxa"/>
          </w:tcPr>
          <w:p w14:paraId="4846368A" w14:textId="77777777" w:rsidR="00463C27" w:rsidRDefault="00463C27" w:rsidP="00463C2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der Rehabilitation centers</w:t>
            </w:r>
          </w:p>
          <w:p w14:paraId="354B5D75" w14:textId="347D5C2F" w:rsidR="00993245" w:rsidRPr="00B4209D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highlight w:val="yellow"/>
                <w:rtl/>
              </w:rPr>
            </w:pPr>
          </w:p>
        </w:tc>
        <w:tc>
          <w:tcPr>
            <w:tcW w:w="1356" w:type="dxa"/>
          </w:tcPr>
          <w:p w14:paraId="0ED51B8A" w14:textId="77777777" w:rsidR="00463C27" w:rsidRDefault="00463C27" w:rsidP="00463C2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ute, Sub acute, emergency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tensive care</w:t>
            </w:r>
          </w:p>
          <w:p w14:paraId="5303C8FD" w14:textId="3D916B7B" w:rsidR="00993245" w:rsidRPr="00B4209D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highlight w:val="yellow"/>
                <w:rtl/>
              </w:rPr>
            </w:pPr>
          </w:p>
        </w:tc>
        <w:tc>
          <w:tcPr>
            <w:tcW w:w="1388" w:type="dxa"/>
          </w:tcPr>
          <w:p w14:paraId="44A97980" w14:textId="77777777" w:rsidR="00463C27" w:rsidRDefault="00463C27" w:rsidP="00463C2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Family role in the care of older adul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Respite care)</w:t>
            </w:r>
          </w:p>
          <w:p w14:paraId="53427F14" w14:textId="1EABECD5" w:rsidR="00993245" w:rsidRPr="00B4209D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highlight w:val="yellow"/>
                <w:rtl/>
              </w:rPr>
            </w:pPr>
          </w:p>
        </w:tc>
        <w:tc>
          <w:tcPr>
            <w:tcW w:w="1305" w:type="dxa"/>
          </w:tcPr>
          <w:p w14:paraId="4ED395CB" w14:textId="77777777" w:rsidR="00463C27" w:rsidRDefault="00463C27" w:rsidP="00463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ural Aging</w:t>
            </w:r>
          </w:p>
          <w:p w14:paraId="3912150E" w14:textId="1EE19310" w:rsidR="00993245" w:rsidRPr="00B4209D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highlight w:val="yellow"/>
                <w:rtl/>
              </w:rPr>
            </w:pPr>
          </w:p>
        </w:tc>
      </w:tr>
      <w:tr w:rsidR="00993245" w:rsidRPr="00853ACF" w14:paraId="134EB315" w14:textId="77777777" w:rsidTr="00AB06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7CD02AA9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lastRenderedPageBreak/>
              <w:t>مسؤول</w:t>
            </w:r>
          </w:p>
        </w:tc>
        <w:tc>
          <w:tcPr>
            <w:tcW w:w="1345" w:type="dxa"/>
          </w:tcPr>
          <w:p w14:paraId="590193A6" w14:textId="6CBF8963" w:rsidR="00993245" w:rsidRPr="00853ACF" w:rsidRDefault="00993245" w:rsidP="007827E5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</w:t>
            </w:r>
            <w:r w:rsidR="007827E5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نگارنده</w:t>
            </w:r>
          </w:p>
        </w:tc>
        <w:tc>
          <w:tcPr>
            <w:tcW w:w="1358" w:type="dxa"/>
          </w:tcPr>
          <w:p w14:paraId="2C8A23B1" w14:textId="60CE767C" w:rsidR="00993245" w:rsidRPr="00853ACF" w:rsidRDefault="007827E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نگارنده</w:t>
            </w:r>
          </w:p>
        </w:tc>
        <w:tc>
          <w:tcPr>
            <w:tcW w:w="1369" w:type="dxa"/>
          </w:tcPr>
          <w:p w14:paraId="4A8815B7" w14:textId="10DA71E3" w:rsidR="00993245" w:rsidRPr="00853ACF" w:rsidRDefault="007827E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قای دکتر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 نگارنده</w:t>
            </w:r>
          </w:p>
        </w:tc>
        <w:tc>
          <w:tcPr>
            <w:tcW w:w="1356" w:type="dxa"/>
          </w:tcPr>
          <w:p w14:paraId="61B5F435" w14:textId="337C4F76" w:rsidR="00993245" w:rsidRPr="00853ACF" w:rsidRDefault="00B4209D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خانم دکتر دلخوش</w:t>
            </w:r>
          </w:p>
        </w:tc>
        <w:tc>
          <w:tcPr>
            <w:tcW w:w="1388" w:type="dxa"/>
          </w:tcPr>
          <w:p w14:paraId="1C667038" w14:textId="6FA04AB8" w:rsidR="00993245" w:rsidRPr="00853ACF" w:rsidRDefault="00B4209D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خانم دکتر دلخوش</w:t>
            </w:r>
          </w:p>
        </w:tc>
        <w:tc>
          <w:tcPr>
            <w:tcW w:w="1305" w:type="dxa"/>
          </w:tcPr>
          <w:p w14:paraId="20EBDB74" w14:textId="6B81D9C8" w:rsidR="00993245" w:rsidRPr="00853ACF" w:rsidRDefault="00B4209D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خانم دکتر دلخوش</w:t>
            </w:r>
          </w:p>
        </w:tc>
      </w:tr>
      <w:tr w:rsidR="007827E5" w:rsidRPr="00853ACF" w14:paraId="0D41AD95" w14:textId="77777777" w:rsidTr="00AB0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4D38DA1C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زمان انجام فعالیت</w:t>
            </w:r>
            <w:r w:rsidR="00FF521C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345" w:type="dxa"/>
          </w:tcPr>
          <w:p w14:paraId="191447D4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اولین روز چرخش</w:t>
            </w:r>
          </w:p>
        </w:tc>
        <w:tc>
          <w:tcPr>
            <w:tcW w:w="1358" w:type="dxa"/>
          </w:tcPr>
          <w:p w14:paraId="3A1459D2" w14:textId="7A7C751B" w:rsidR="00993245" w:rsidRPr="00853ACF" w:rsidRDefault="00993245" w:rsidP="007827E5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ساعت </w:t>
            </w:r>
            <w:r w:rsidR="007827E5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2-8</w:t>
            </w:r>
          </w:p>
        </w:tc>
        <w:tc>
          <w:tcPr>
            <w:tcW w:w="1369" w:type="dxa"/>
          </w:tcPr>
          <w:p w14:paraId="39C6A3E8" w14:textId="0B455A69" w:rsidR="00993245" w:rsidRPr="00853ACF" w:rsidRDefault="007827E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ساعت 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2-8</w:t>
            </w:r>
          </w:p>
        </w:tc>
        <w:tc>
          <w:tcPr>
            <w:tcW w:w="1356" w:type="dxa"/>
          </w:tcPr>
          <w:p w14:paraId="148AD439" w14:textId="0BC9A78D" w:rsidR="00993245" w:rsidRPr="00853ACF" w:rsidRDefault="007827E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ساعت 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2-8</w:t>
            </w:r>
          </w:p>
        </w:tc>
        <w:tc>
          <w:tcPr>
            <w:tcW w:w="1388" w:type="dxa"/>
          </w:tcPr>
          <w:p w14:paraId="2CFC597D" w14:textId="4DF5E941" w:rsidR="00993245" w:rsidRPr="00853ACF" w:rsidRDefault="00B32134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 xml:space="preserve">ساعت </w:t>
            </w: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2-8</w:t>
            </w:r>
          </w:p>
        </w:tc>
        <w:tc>
          <w:tcPr>
            <w:tcW w:w="1305" w:type="dxa"/>
          </w:tcPr>
          <w:p w14:paraId="6801CE86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53ACF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آخرین روز چرخش</w:t>
            </w:r>
          </w:p>
          <w:p w14:paraId="285CDAC6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tr w:rsidR="00993245" w:rsidRPr="00853ACF" w14:paraId="04907AD1" w14:textId="77777777" w:rsidTr="00AB06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2BACE3D4" w14:textId="77777777" w:rsidR="00993245" w:rsidRPr="00A93F66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FF0000"/>
                <w:sz w:val="18"/>
                <w:szCs w:val="24"/>
                <w:rtl/>
                <w:lang w:bidi="fa-IR"/>
              </w:rPr>
            </w:pPr>
            <w:r w:rsidRPr="00803159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امکانات آموزشی مورد نیاز</w:t>
            </w:r>
          </w:p>
        </w:tc>
        <w:tc>
          <w:tcPr>
            <w:tcW w:w="1345" w:type="dxa"/>
          </w:tcPr>
          <w:p w14:paraId="22AD066C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58" w:type="dxa"/>
          </w:tcPr>
          <w:p w14:paraId="62DC1EDF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69" w:type="dxa"/>
          </w:tcPr>
          <w:p w14:paraId="31992F59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56" w:type="dxa"/>
          </w:tcPr>
          <w:p w14:paraId="5CBA371B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88" w:type="dxa"/>
          </w:tcPr>
          <w:p w14:paraId="6EE0F57A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</w:rPr>
            </w:pPr>
          </w:p>
        </w:tc>
        <w:tc>
          <w:tcPr>
            <w:tcW w:w="1305" w:type="dxa"/>
          </w:tcPr>
          <w:p w14:paraId="47362E06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</w:tr>
    </w:tbl>
    <w:p w14:paraId="006F527C" w14:textId="1B8E3D36" w:rsidR="00BC7A9F" w:rsidRDefault="00BC7A9F" w:rsidP="00463C27">
      <w:pPr>
        <w:autoSpaceDE w:val="0"/>
        <w:autoSpaceDN w:val="0"/>
        <w:adjustRightInd w:val="0"/>
        <w:spacing w:after="0" w:line="240" w:lineRule="auto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br w:type="page"/>
      </w:r>
    </w:p>
    <w:p w14:paraId="5DE57CFD" w14:textId="77777777" w:rsidR="00D85197" w:rsidRDefault="00D85197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49BC0748" w14:textId="7A0296EF" w:rsidR="00D85197" w:rsidRDefault="002234CF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C9FFEF" wp14:editId="5065407D">
                <wp:simplePos x="0" y="0"/>
                <wp:positionH relativeFrom="column">
                  <wp:posOffset>5173980</wp:posOffset>
                </wp:positionH>
                <wp:positionV relativeFrom="paragraph">
                  <wp:posOffset>-267335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C07F5DF" w14:textId="4EC279F6" w:rsidR="00F71D0D" w:rsidRPr="00F71D0D" w:rsidRDefault="00F71D0D" w:rsidP="00F71D0D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type w14:anchorId="46C9FF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7.4pt;margin-top:-21.05pt;width:82.35pt;height:26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" fillcolor="window" strokeweight=".5pt">
                <v:textbox>
                  <w:txbxContent>
                    <w:p w14:paraId="0C07F5DF" w14:textId="4EC279F6" w:rsidR="00F71D0D" w:rsidRPr="00F71D0D" w:rsidRDefault="00F71D0D" w:rsidP="00F71D0D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E3724CB" w14:textId="77777777" w:rsidR="008568AD" w:rsidRDefault="00266CDD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نکات کاربردی </w:t>
      </w:r>
    </w:p>
    <w:p w14:paraId="448B44E8" w14:textId="77777777" w:rsidR="00184458" w:rsidRDefault="00184458" w:rsidP="001938D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یامدهای یادگیری</w:t>
      </w:r>
    </w:p>
    <w:p w14:paraId="2DDF44DC" w14:textId="16F6854B" w:rsidR="00184458" w:rsidRDefault="00AF72D0" w:rsidP="00AF72D0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>پ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مد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ای یادگیر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E50C3B">
        <w:rPr>
          <w:rFonts w:asciiTheme="majorBidi" w:hAnsiTheme="majorBidi" w:cs="B Nazanin" w:hint="cs"/>
          <w:sz w:val="24"/>
          <w:szCs w:val="24"/>
          <w:rtl/>
          <w:lang w:bidi="fa-IR"/>
        </w:rPr>
        <w:t>ترکیبی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دانش، نگرش، مهارت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طور کلی </w:t>
      </w:r>
      <w:r w:rsidR="0050731D">
        <w:rPr>
          <w:rFonts w:asciiTheme="majorBidi" w:hAnsiTheme="majorBidi" w:cs="B Nazanin" w:hint="cs"/>
          <w:sz w:val="24"/>
          <w:szCs w:val="24"/>
          <w:rtl/>
          <w:lang w:bidi="fa-IR"/>
        </w:rPr>
        <w:t>ویژ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گ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ی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ستند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کـه م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خواه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 در انتهای دوره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شته باشند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. در واقع به لحاظ ساختاری، پیامدهای یادگیری جملاتی هستند</w:t>
      </w:r>
      <w:r w:rsidR="00184458" w:rsidRPr="00746D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توصیف م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کنند در انتهای دوره چه انتظاری از دانشجو داریم و به عبارت دیگر دانشجو در انتهای دوره چه چیزی را باید بداند، درک کند و قادر به انجام آن باشد</w:t>
      </w:r>
      <w:r w:rsidR="00184458">
        <w:rPr>
          <w:rFonts w:asciiTheme="majorBidi" w:hAnsiTheme="majorBidi" w:cs="B Nazanin"/>
          <w:sz w:val="24"/>
          <w:szCs w:val="24"/>
          <w:lang w:bidi="fa-IR"/>
        </w:rPr>
        <w:t>.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B3EB391" w14:textId="78629C60" w:rsidR="00184458" w:rsidRDefault="00184458" w:rsidP="009178E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دانشجوی دکترای تخصصی .... در پایان دوره ...  باید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ضمن آگاهی بر ضوابط پژوهش اخلاقی، اصول مرتبط را در استفاده از منابع اطلاعاتی منتشر شده، منتشر نشده و الکترونیکی به کار بندد. </w:t>
      </w:r>
    </w:p>
    <w:p w14:paraId="0F7B9A52" w14:textId="77777777" w:rsidR="00184458" w:rsidRDefault="00CE3C1D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</w:t>
      </w:r>
    </w:p>
    <w:p w14:paraId="13DBEAB2" w14:textId="2D91FB3D" w:rsidR="00CE3C1D" w:rsidRPr="00CE3C1D" w:rsidRDefault="00AF72D0" w:rsidP="00271C26">
      <w:pPr>
        <w:tabs>
          <w:tab w:val="right" w:pos="9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منظور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است که استادان و دستیاران ارشد در هنگام ایفای نقش استادی، به منظور آموزش بهینه کارآموزان/ کارورزان بر عهده دارند. در این میان،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راهبردهای یاددهی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-یادگیری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تمرکز بر رو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فعال و تعاملی، موجب تقویت انگیزه و محوریت یادگیرندگان خواهد شد. نظیر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بحث در گروه</w:t>
      </w:r>
      <w:r w:rsidR="00E56BE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های کوچک</w:t>
      </w:r>
      <w:r w:rsidR="00C71D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بتنی بر تی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و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های خودآموزی و آموزش الکترونیکی.</w:t>
      </w:r>
    </w:p>
    <w:p w14:paraId="76C77D43" w14:textId="54601D30" w:rsidR="00CE3C1D" w:rsidRDefault="00AF72D0" w:rsidP="003C641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و منظور 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گیر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ی است که کارآموزان/ کارورزان به منظور ارتقای دانش و مهارت در هر یک از چرخ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، موظف به انجام آنها هستند.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مثال:</w:t>
      </w:r>
      <w:r w:rsidR="00AA55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رکت فعال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در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، گراند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ژورنال کلاب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7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، ارایه کنفرانس</w:t>
      </w:r>
      <w:r w:rsidR="003C641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های آموزشی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8"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A1FC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E1D61EF" w14:textId="77777777" w:rsidR="00CE3C1D" w:rsidRDefault="00CE3C1D" w:rsidP="004933D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ارزیابی </w:t>
      </w:r>
      <w:r w:rsidR="00D74371" w:rsidRPr="00D743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آموزان/ کارورزان</w:t>
      </w:r>
    </w:p>
    <w:p w14:paraId="3E5F071B" w14:textId="77777777" w:rsidR="00174A8B" w:rsidRDefault="00D74371" w:rsidP="00174A8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کارآموزان/ کارورزان 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صورت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تکوی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ر طول دوره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با هدف ارائه بازخورد و اصلاح عملکرد فراگیر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یا با اختصاص سهمی از نمره نهایی به آن،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تأثیرگذار 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ارزیابی پایانی دانشجو)</w:t>
      </w:r>
      <w:r w:rsidR="001A5FC6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پایا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پایان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وره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به منظور تصمیم گیری و قضاوت در خصوص میزان یادگیری فراگیر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با 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بهره</w:t>
      </w:r>
      <w:r w:rsidRPr="00174A8B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مندی از انواع روش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>های ارزیابی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می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پذیرد:</w:t>
      </w:r>
    </w:p>
    <w:p w14:paraId="2A53AFB5" w14:textId="2BC9E929" w:rsidR="00D74371" w:rsidRDefault="00D74371" w:rsidP="00174A8B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74A8B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دانش نظر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9"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نواع آزمون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اعم از تشریحی، صحیح و غلط، چند گزینه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ای</w:t>
      </w:r>
      <w:r w:rsidR="00B4769F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، جور کردنی، استدلال محور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Pr="00174A8B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35B8D8BC" w14:textId="77777777" w:rsidR="00174A8B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عملکرد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0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شبیه سازی شده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با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آزمو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لینی 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ساختارمند عینی</w:t>
      </w:r>
      <w:r w:rsidRPr="00CB417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1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یکی از مصادیق بارز آزمون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ویژه ارزیابی عملکرد </w:t>
      </w:r>
    </w:p>
    <w:p w14:paraId="7246379F" w14:textId="77777777" w:rsidR="00174A8B" w:rsidRPr="00CB4170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lastRenderedPageBreak/>
        <w:t xml:space="preserve">ارزیابی </w:t>
      </w: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ر محیط کار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2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ذکر فعالیت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که کارآموزان/ کارورزان به طور مستقل و یا با راهنمایی استا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ار واقعی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نجام می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دهند. نظیر انجام پروسیجرهای مختلف و با استفاده از انواع روش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ارزشیابی در محیط کار مانند: </w:t>
      </w:r>
    </w:p>
    <w:p w14:paraId="7D1495AC" w14:textId="7A281394" w:rsidR="00D74371" w:rsidRPr="00CB4170" w:rsidRDefault="00D74371" w:rsidP="009178EF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رزشیابی 360 درجه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</w:p>
    <w:p w14:paraId="19BEDC9A" w14:textId="4018AFFC" w:rsidR="00D74371" w:rsidRDefault="00D74371" w:rsidP="009178EF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رسی</w:t>
      </w:r>
      <w:r w:rsidR="00B4769F">
        <w:rPr>
          <w:rFonts w:asciiTheme="majorBidi" w:hAnsiTheme="majorBidi" w:cs="B Nazanin" w:hint="cs"/>
          <w:rtl/>
          <w:lang w:bidi="fa-IR"/>
        </w:rPr>
        <w:t xml:space="preserve"> پورت فولیو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4"/>
      </w:r>
      <w:r w:rsidRPr="00CB4170">
        <w:rPr>
          <w:rFonts w:asciiTheme="majorBidi" w:hAnsiTheme="majorBidi" w:cs="B Nazanin"/>
          <w:lang w:bidi="fa-IR"/>
        </w:rPr>
        <w:t xml:space="preserve"> 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B4769F">
        <w:rPr>
          <w:rFonts w:asciiTheme="majorBidi" w:hAnsiTheme="majorBidi" w:cs="B Nazanin" w:hint="cs"/>
          <w:rtl/>
          <w:lang w:bidi="fa-IR"/>
        </w:rPr>
        <w:t>لاگ بوک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5"/>
      </w:r>
    </w:p>
    <w:p w14:paraId="09630E1E" w14:textId="77777777" w:rsidR="00D74371" w:rsidRPr="00CB4170" w:rsidRDefault="00D74371" w:rsidP="00D74371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Pr="00CB4170">
        <w:rPr>
          <w:rFonts w:asciiTheme="majorBidi" w:hAnsiTheme="majorBidi" w:cs="B Nazanin"/>
          <w:lang w:bidi="fa-IR"/>
        </w:rPr>
        <w:t>Global rating form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6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8214DEB" w14:textId="77777777" w:rsidR="00D74371" w:rsidRPr="00AF72D0" w:rsidRDefault="00D74371" w:rsidP="00D74371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روش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هایی مانند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7"/>
      </w:r>
      <w:r w:rsidRPr="00CB4170">
        <w:rPr>
          <w:rFonts w:asciiTheme="majorBidi" w:hAnsiTheme="majorBidi" w:cs="B Nazanin"/>
          <w:lang w:bidi="fa-IR"/>
        </w:rPr>
        <w:t>DOPS</w:t>
      </w:r>
      <w:r w:rsidRPr="00CB4170">
        <w:rPr>
          <w:rFonts w:asciiTheme="majorBidi" w:hAnsiTheme="majorBidi" w:cs="B Nazanin" w:hint="cs"/>
          <w:rtl/>
          <w:lang w:bidi="fa-IR"/>
        </w:rPr>
        <w:t xml:space="preserve">، </w:t>
      </w:r>
      <w:r w:rsidRPr="00CB4170">
        <w:rPr>
          <w:rFonts w:asciiTheme="majorBidi" w:hAnsiTheme="majorBidi" w:cs="B Nazanin"/>
          <w:lang w:bidi="fa-IR"/>
        </w:rPr>
        <w:t>Mini-CEX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8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و .... با هدف ارزیابی در طول دوره (ارزیابی تکوینی)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p w14:paraId="064CA5F7" w14:textId="77777777" w:rsidR="00AF72D0" w:rsidRDefault="00AF72D0" w:rsidP="00AF72D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3023C809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67BDC12E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5A8FF96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6F6223B0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22FFFD1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519C3ED4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2233A0E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4C7732A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13DE3AF5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4F889521" w14:textId="77777777" w:rsidR="004F5F00" w:rsidRDefault="004F5F00" w:rsidP="004F5F00">
      <w:pPr>
        <w:bidi/>
        <w:spacing w:after="0"/>
        <w:jc w:val="both"/>
        <w:rPr>
          <w:rFonts w:asciiTheme="majorBidi" w:hAnsiTheme="majorBidi" w:cs="B Nazanin"/>
          <w:rtl/>
          <w:lang w:bidi="fa-IR"/>
        </w:rPr>
      </w:pPr>
    </w:p>
    <w:p w14:paraId="70B712F9" w14:textId="77777777" w:rsidR="00D74371" w:rsidRDefault="00D74371" w:rsidP="00D74371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35C37AD4" w14:textId="72E77A41" w:rsidR="004F5F00" w:rsidRDefault="004F5F00" w:rsidP="006E1CE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sectPr w:rsidR="004F5F00" w:rsidSect="001F2585">
      <w:footerReference w:type="default" r:id="rId9"/>
      <w:footnotePr>
        <w:numRestart w:val="eachPage"/>
      </w:footnotePr>
      <w:pgSz w:w="12240" w:h="15840"/>
      <w:pgMar w:top="1440" w:right="135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10DD33" w14:textId="77777777" w:rsidR="000B19AF" w:rsidRDefault="000B19AF" w:rsidP="00275357">
      <w:pPr>
        <w:spacing w:after="0" w:line="240" w:lineRule="auto"/>
      </w:pPr>
      <w:r>
        <w:separator/>
      </w:r>
    </w:p>
  </w:endnote>
  <w:endnote w:type="continuationSeparator" w:id="0">
    <w:p w14:paraId="461DD290" w14:textId="77777777" w:rsidR="000B19AF" w:rsidRDefault="000B19AF" w:rsidP="0027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Nazanin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Mitra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52842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A72FC" w14:textId="3E83D44B" w:rsidR="00185863" w:rsidRDefault="00185863" w:rsidP="0018586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06A4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5379FEFE" w14:textId="77777777" w:rsidR="00185863" w:rsidRDefault="00185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6BEEE3" w14:textId="77777777" w:rsidR="000B19AF" w:rsidRDefault="000B19AF" w:rsidP="00275357">
      <w:pPr>
        <w:spacing w:after="0" w:line="240" w:lineRule="auto"/>
      </w:pPr>
      <w:r>
        <w:separator/>
      </w:r>
    </w:p>
  </w:footnote>
  <w:footnote w:type="continuationSeparator" w:id="0">
    <w:p w14:paraId="49C41155" w14:textId="77777777" w:rsidR="000B19AF" w:rsidRDefault="000B19AF" w:rsidP="00275357">
      <w:pPr>
        <w:spacing w:after="0" w:line="240" w:lineRule="auto"/>
      </w:pPr>
      <w:r>
        <w:continuationSeparator/>
      </w:r>
    </w:p>
  </w:footnote>
  <w:footnote w:id="1">
    <w:p w14:paraId="168AA1D4" w14:textId="77777777" w:rsidR="00E82891" w:rsidRDefault="00E82891" w:rsidP="009F3949">
      <w:pPr>
        <w:pStyle w:val="FootnoteText"/>
        <w:rPr>
          <w:rtl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9F3949" w:rsidRPr="009F3949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9F3949">
        <w:t xml:space="preserve"> </w:t>
      </w:r>
      <w:r w:rsidR="00BA04BB">
        <w:rPr>
          <w:rFonts w:asciiTheme="majorBidi" w:hAnsiTheme="majorBidi" w:cstheme="majorBidi"/>
          <w:sz w:val="18"/>
          <w:szCs w:val="18"/>
          <w:lang w:bidi="fa-IR"/>
        </w:rPr>
        <w:t>Course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Plan</w:t>
      </w:r>
    </w:p>
    <w:p w14:paraId="5F6EF231" w14:textId="77777777" w:rsidR="00173204" w:rsidRPr="002849BF" w:rsidRDefault="00AB3BAC" w:rsidP="00BC4E8D">
      <w:pPr>
        <w:pStyle w:val="FootnoteText"/>
        <w:bidi/>
        <w:jc w:val="both"/>
        <w:rPr>
          <w:rFonts w:ascii="Times New Roman" w:hAnsi="Times New Roman" w:cs="B Nazanin"/>
          <w:sz w:val="14"/>
          <w:lang w:bidi="fa-IR"/>
        </w:rPr>
      </w:pPr>
      <w:r>
        <w:rPr>
          <w:rFonts w:hint="cs"/>
          <w:rtl/>
          <w:lang w:bidi="fa-IR"/>
        </w:rPr>
        <w:t xml:space="preserve">2.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ضروری است</w:t>
      </w:r>
      <w:r w:rsidR="00C80C71" w:rsidRPr="002849BF">
        <w:rPr>
          <w:rFonts w:hint="cs"/>
          <w:sz w:val="22"/>
          <w:szCs w:val="22"/>
          <w:rtl/>
          <w:lang w:bidi="fa-IR"/>
        </w:rPr>
        <w:t xml:space="preserve">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 xml:space="preserve">در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تدوین طرح دوره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های کارآموزی و کارورزی هریک از بخش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بالینی ویژه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>دوره پزشکی عمومی، برنامه</w:t>
      </w:r>
      <w:r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آموزشی دور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های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 xml:space="preserve"> کارآموزی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کارورز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مصوب کمیته برنام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د نظر قرار گرفته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در تدوین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پایان دوره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مذکور، محورهای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ندی مندرج در سند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توان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دانش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آموختگان دوره پزشکی عمومی دانشگاه علوم پزشکی تهران، لحاظ گردد. این اسناد در </w:t>
      </w:r>
      <w:r w:rsidR="00BC4E8D" w:rsidRPr="002849BF">
        <w:rPr>
          <w:rFonts w:ascii="Times New Roman" w:hAnsi="Times New Roman" w:cs="B Nazanin" w:hint="cs"/>
          <w:sz w:val="14"/>
          <w:rtl/>
          <w:lang w:bidi="fa-IR"/>
        </w:rPr>
        <w:t xml:space="preserve">تارنمای دفتر توسعه آموزش دانشکده پزشکی- منوی دبیرخانه پزشکی 90 به نشانی </w:t>
      </w:r>
      <w:hyperlink r:id="rId1" w:history="1">
        <w:r w:rsidR="00BC4E8D" w:rsidRPr="00BC4E8D">
          <w:rPr>
            <w:rStyle w:val="Hyperlink"/>
            <w:rFonts w:ascii="Times New Roman" w:hAnsi="Times New Roman" w:cs="Times New Roman"/>
            <w:sz w:val="18"/>
            <w:szCs w:val="18"/>
          </w:rPr>
          <w:t>http://medicine.tums.ac.ir/edo#</w:t>
        </w:r>
      </w:hyperlink>
      <w:r w:rsidR="00BC4E8D">
        <w:rPr>
          <w:rFonts w:ascii="Times New Roman" w:hAnsi="Times New Roman" w:cs="B Nazanin" w:hint="cs"/>
          <w:sz w:val="12"/>
          <w:szCs w:val="18"/>
          <w:rtl/>
          <w:lang w:bidi="fa-IR"/>
        </w:rPr>
        <w:t>،</w:t>
      </w:r>
      <w:r w:rsidR="00C80C71">
        <w:rPr>
          <w:rFonts w:ascii="Times New Roman" w:hAnsi="Times New Roman" w:cs="B Nazanin" w:hint="cs"/>
          <w:sz w:val="12"/>
          <w:szCs w:val="18"/>
          <w:rtl/>
          <w:lang w:bidi="fa-IR"/>
        </w:rPr>
        <w:t xml:space="preserve"> </w:t>
      </w:r>
      <w:r w:rsidR="00B82576">
        <w:rPr>
          <w:rFonts w:ascii="Times New Roman" w:hAnsi="Times New Roman" w:cs="B Nazanin" w:hint="cs"/>
          <w:sz w:val="14"/>
          <w:rtl/>
          <w:lang w:bidi="fa-IR"/>
        </w:rPr>
        <w:t>قابل دسترس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 م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باشند. </w:t>
      </w:r>
    </w:p>
  </w:footnote>
  <w:footnote w:id="2">
    <w:p w14:paraId="3E4E3A23" w14:textId="77777777" w:rsidR="00AB3BAC" w:rsidRDefault="00AB3BAC">
      <w:pPr>
        <w:pStyle w:val="FootnoteText"/>
        <w:rPr>
          <w:rtl/>
          <w:lang w:bidi="fa-IR"/>
        </w:rPr>
      </w:pPr>
    </w:p>
  </w:footnote>
  <w:footnote w:id="3">
    <w:p w14:paraId="5A191F9D" w14:textId="77777777" w:rsidR="00993245" w:rsidRPr="00173204" w:rsidRDefault="00993245" w:rsidP="0099324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Expected </w:t>
      </w:r>
      <w:r>
        <w:rPr>
          <w:rFonts w:asciiTheme="majorBidi" w:hAnsiTheme="majorBidi" w:cstheme="majorBidi"/>
          <w:sz w:val="18"/>
          <w:szCs w:val="18"/>
          <w:lang w:bidi="fa-IR"/>
        </w:rPr>
        <w:t>Learning Outcomes</w:t>
      </w:r>
    </w:p>
  </w:footnote>
  <w:footnote w:id="4">
    <w:p w14:paraId="42202BDA" w14:textId="7CB1129B" w:rsidR="004F5F00" w:rsidRDefault="004F5F00" w:rsidP="004F5F00">
      <w:pPr>
        <w:pStyle w:val="FootnoteText"/>
        <w:bidi/>
        <w:rPr>
          <w:rtl/>
          <w:lang w:bidi="fa-IR"/>
        </w:rPr>
      </w:pPr>
      <w:r w:rsidRPr="004F5F00">
        <w:rPr>
          <w:rFonts w:ascii="Times New Roman" w:hAnsi="Times New Roman" w:cs="B Nazanin"/>
          <w:sz w:val="14"/>
          <w:lang w:bidi="fa-IR"/>
        </w:rPr>
        <w:footnoteRef/>
      </w:r>
      <w:r w:rsidRPr="004F5F00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. برخی </w:t>
      </w:r>
      <w:r w:rsidRPr="00266CDD">
        <w:rPr>
          <w:rFonts w:ascii="Times New Roman" w:hAnsi="Times New Roman" w:cs="B Nazanin" w:hint="cs"/>
          <w:sz w:val="14"/>
          <w:rtl/>
          <w:lang w:bidi="fa-IR"/>
        </w:rPr>
        <w:t>نکات کاربردی</w:t>
      </w:r>
      <w:r>
        <w:rPr>
          <w:rFonts w:ascii="Times New Roman" w:hAnsi="Times New Roman" w:cs="B Nazanin" w:hint="cs"/>
          <w:sz w:val="14"/>
          <w:rtl/>
          <w:lang w:bidi="fa-IR"/>
        </w:rPr>
        <w:t>، در انتهای چارچوب (پیوست شماره 1) ارایه شده است.</w:t>
      </w:r>
    </w:p>
  </w:footnote>
  <w:footnote w:id="5">
    <w:p w14:paraId="6E6BA3D1" w14:textId="3256B60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Round</w:t>
      </w:r>
    </w:p>
  </w:footnote>
  <w:footnote w:id="6">
    <w:p w14:paraId="540A90F8" w14:textId="4392E89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Grand Round</w:t>
      </w:r>
    </w:p>
  </w:footnote>
  <w:footnote w:id="7">
    <w:p w14:paraId="0731FEE9" w14:textId="75F2B6D8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Journal Club</w:t>
      </w:r>
    </w:p>
  </w:footnote>
  <w:footnote w:id="8">
    <w:p w14:paraId="61E8BA82" w14:textId="7B5D82F6" w:rsidR="003C6413" w:rsidRDefault="003C6413" w:rsidP="00B5360C">
      <w:pPr>
        <w:pStyle w:val="FootnoteText"/>
        <w:rPr>
          <w:rtl/>
          <w:lang w:bidi="fa-IR"/>
        </w:rPr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D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idactic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C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>onferences</w:t>
      </w:r>
    </w:p>
  </w:footnote>
  <w:footnote w:id="9">
    <w:p w14:paraId="49CB6854" w14:textId="77777777" w:rsidR="00D74371" w:rsidRPr="004403B3" w:rsidRDefault="00D74371" w:rsidP="00D74371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170D75">
        <w:rPr>
          <w:rFonts w:ascii="Times New Roman" w:hAnsi="Times New Roman" w:cs="B Nazanin"/>
          <w:sz w:val="12"/>
          <w:szCs w:val="18"/>
          <w:lang w:bidi="fa-IR"/>
        </w:rPr>
        <w:footnoteRef/>
      </w:r>
      <w:r w:rsidRPr="00170D75">
        <w:rPr>
          <w:rFonts w:ascii="Times New Roman" w:hAnsi="Times New Roman" w:cs="B Nazanin"/>
          <w:sz w:val="12"/>
          <w:szCs w:val="18"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.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دور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کارآموزی و کارورزی مصوب کمیته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، سهم ارزیابی نظری در دوره کارآموزی نباید بیش از 50 درصد نمره نهایی ارزیابی کارآموزان بوده و در دوره کارورزی نباید بیش از 25 درصد نمره نهایی ارزیابی را به خود اختصاص دهد. </w:t>
      </w:r>
    </w:p>
  </w:footnote>
  <w:footnote w:id="10">
    <w:p w14:paraId="0F5F6F4E" w14:textId="77777777" w:rsidR="00174A8B" w:rsidRDefault="00174A8B" w:rsidP="00174A8B">
      <w:pPr>
        <w:pStyle w:val="FootnoteText"/>
        <w:rPr>
          <w:lang w:bidi="fa-IR"/>
        </w:rPr>
      </w:pPr>
      <w:r w:rsidRPr="00477612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>
        <w:rPr>
          <w:rFonts w:asciiTheme="majorBidi" w:hAnsiTheme="majorBidi" w:cstheme="majorBidi"/>
          <w:sz w:val="18"/>
          <w:szCs w:val="18"/>
          <w:lang w:bidi="fa-IR"/>
        </w:rPr>
        <w:t>P</w:t>
      </w:r>
      <w:r w:rsidRPr="00477612">
        <w:rPr>
          <w:rFonts w:asciiTheme="majorBidi" w:hAnsiTheme="majorBidi" w:cstheme="majorBidi"/>
          <w:sz w:val="18"/>
          <w:szCs w:val="18"/>
          <w:lang w:bidi="fa-IR"/>
        </w:rPr>
        <w:t>erformance Based Assessment</w:t>
      </w:r>
    </w:p>
  </w:footnote>
  <w:footnote w:id="11">
    <w:p w14:paraId="5B3DAFFE" w14:textId="77777777" w:rsidR="00174A8B" w:rsidRDefault="00174A8B" w:rsidP="00174A8B">
      <w:pPr>
        <w:pStyle w:val="FootnoteText"/>
        <w:rPr>
          <w:lang w:bidi="fa-IR"/>
        </w:rPr>
      </w:pPr>
      <w:r w:rsidRPr="009D0DFB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OSCE)</w:t>
      </w:r>
    </w:p>
  </w:footnote>
  <w:footnote w:id="12">
    <w:p w14:paraId="0AD0CA3F" w14:textId="77777777" w:rsidR="00174A8B" w:rsidRDefault="00174A8B" w:rsidP="00174A8B">
      <w:pPr>
        <w:pStyle w:val="FootnoteText"/>
        <w:rPr>
          <w:lang w:bidi="fa-IR"/>
        </w:rPr>
      </w:pPr>
      <w:r w:rsidRPr="00C36191">
        <w:rPr>
          <w:rFonts w:asciiTheme="majorBidi" w:hAnsiTheme="majorBidi" w:cstheme="majorBidi"/>
          <w:sz w:val="18"/>
          <w:szCs w:val="18"/>
          <w:lang w:bidi="fa-IR"/>
        </w:rPr>
        <w:footnoteRef/>
      </w:r>
      <w:proofErr w:type="gramStart"/>
      <w:r>
        <w:t>.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</w:t>
      </w:r>
      <w:proofErr w:type="gramEnd"/>
      <w:r w:rsidRPr="00C36191">
        <w:rPr>
          <w:rFonts w:asciiTheme="majorBidi" w:hAnsiTheme="majorBidi" w:cstheme="majorBidi"/>
          <w:sz w:val="18"/>
          <w:szCs w:val="18"/>
          <w:lang w:bidi="fa-IR"/>
        </w:rPr>
        <w:t xml:space="preserve"> Based Assessment</w:t>
      </w:r>
    </w:p>
  </w:footnote>
  <w:footnote w:id="13">
    <w:p w14:paraId="7CCBF98F" w14:textId="4D397870" w:rsidR="00D74371" w:rsidRPr="009F3949" w:rsidRDefault="00D74371" w:rsidP="00D74371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  <w:footnote w:id="14">
    <w:p w14:paraId="5DF02037" w14:textId="3321FDF9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5">
    <w:p w14:paraId="6DAD2BCC" w14:textId="78BDAF7B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6">
    <w:p w14:paraId="3831DE5B" w14:textId="4CEA77C8" w:rsidR="00D74371" w:rsidRPr="00D85197" w:rsidRDefault="00D74371" w:rsidP="00B5360C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4403B3">
        <w:rPr>
          <w:rFonts w:ascii="Times New Roman" w:hAnsi="Times New Roman" w:cs="B Nazanin"/>
          <w:sz w:val="14"/>
          <w:lang w:bidi="fa-IR"/>
        </w:rPr>
        <w:footnoteRef/>
      </w:r>
      <w:r>
        <w:t xml:space="preserve"> </w:t>
      </w:r>
      <w:r>
        <w:rPr>
          <w:rFonts w:hint="cs"/>
          <w:rtl/>
        </w:rPr>
        <w:t xml:space="preserve">.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در پایان هر چرخش بالینی، توسط عضو هیآت علمی مربوط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در خصوص ابعاد مختلف توانمندی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مورد انتظار دانشجو</w:t>
      </w:r>
      <w:r w:rsidR="000558CE">
        <w:rPr>
          <w:rFonts w:ascii="Times New Roman" w:hAnsi="Times New Roman" w:cs="B Nazanin" w:hint="cs"/>
          <w:sz w:val="14"/>
          <w:rtl/>
          <w:lang w:bidi="fa-IR"/>
        </w:rPr>
        <w:t xml:space="preserve"> به صورت کلی،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 انجام 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شود و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مصوب دوره پزشکی عمومی، در دوره کارآموزی، سهم اختصاص یافته به این روش ارزیابی، حداکثر %50 ارزیابی نهایی کارآموز بوده و در دوره کارورزی، حداقل %40 و حداکثر %75 ارزیابی نهایی کارورز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باشد.</w:t>
      </w:r>
      <w:r>
        <w:rPr>
          <w:rFonts w:hint="cs"/>
          <w:rtl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شکل از ارز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ب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به مجموعه روش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ز شاخص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ه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عملکرد دارد که با توجه به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ارتباطی که با توانم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های مورد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انتظار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برای فراگیرا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دارند، از اهمیت ویژه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ای برخوردارند. در این روش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 xml:space="preserve">عملکرد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فراگیر با استفاده از یک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مق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س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درجه ب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،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در هر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یک از حوزه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توانمندی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مورد ارزیابی قرار گرفته و به او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مت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داده م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شود. </w:t>
      </w:r>
    </w:p>
  </w:footnote>
  <w:footnote w:id="17">
    <w:p w14:paraId="6C2C2930" w14:textId="5A020D92" w:rsidR="00D74371" w:rsidRPr="00AB1428" w:rsidRDefault="00D74371" w:rsidP="00B5360C">
      <w:pPr>
        <w:bidi/>
        <w:spacing w:after="0"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.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szCs w:val="20"/>
          <w:lang w:bidi="fa-IR"/>
        </w:rPr>
        <w:t>.</w:t>
      </w:r>
    </w:p>
    <w:p w14:paraId="7535185C" w14:textId="77777777" w:rsidR="00D74371" w:rsidRPr="009F3949" w:rsidRDefault="00D74371" w:rsidP="00D74371">
      <w:pPr>
        <w:pStyle w:val="FootnoteText"/>
        <w:bidi/>
        <w:rPr>
          <w:rFonts w:asciiTheme="majorBidi" w:hAnsiTheme="majorBidi" w:cstheme="majorBidi"/>
          <w:sz w:val="18"/>
          <w:szCs w:val="18"/>
          <w:rtl/>
          <w:lang w:bidi="fa-IR"/>
        </w:rPr>
      </w:pPr>
    </w:p>
  </w:footnote>
  <w:footnote w:id="18">
    <w:p w14:paraId="10F4806E" w14:textId="77777777" w:rsidR="00D74371" w:rsidRPr="00AB1428" w:rsidRDefault="00D74371" w:rsidP="00D74371">
      <w:pPr>
        <w:bidi/>
        <w:spacing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.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AB1428">
        <w:rPr>
          <w:rFonts w:asciiTheme="majorBidi" w:hAnsiTheme="majorBidi" w:cstheme="majorBidi"/>
          <w:sz w:val="18"/>
          <w:szCs w:val="18"/>
          <w:lang w:bidi="fa-IR"/>
        </w:rPr>
        <w:t>Mini Clinical Evaluation Exercise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>:</w:t>
      </w:r>
      <w:r w:rsidRPr="00752AC4">
        <w:rPr>
          <w:rFonts w:ascii="BNazanin" w:eastAsia="Calibri" w:hAnsi="Calibri" w:cs="B Zar" w:hint="cs"/>
          <w:color w:val="000000"/>
          <w:sz w:val="28"/>
          <w:szCs w:val="28"/>
          <w:rtl/>
          <w:lang w:val="en-GB"/>
        </w:rPr>
        <w:t xml:space="preserve">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ر این نوع آزمون، یکی از اعضای هیأت علمی، عملکرد فراگیر را در مواجهه با بیمار مشاهد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کند و سپس با استفاده از مقیاس درجه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 xml:space="preserve">بندی به هرکدام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توان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مند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فراگیر، در فرمی که به همین منظور تهیه شده است، نمر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هد. در این نوع آزمون انتظار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رود عملکرد فراگیر در طول ترم در چند مواجهه و با استفاده از ارزیابان متفاوت، ارزیابی شود.</w:t>
      </w:r>
    </w:p>
    <w:p w14:paraId="0EEFAAF2" w14:textId="77777777" w:rsidR="00D74371" w:rsidRDefault="00D74371" w:rsidP="00D74371">
      <w:pPr>
        <w:pStyle w:val="FootnoteText"/>
        <w:bidi/>
        <w:rPr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82579"/>
    <w:multiLevelType w:val="hybridMultilevel"/>
    <w:tmpl w:val="8130AF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D551C"/>
    <w:multiLevelType w:val="hybridMultilevel"/>
    <w:tmpl w:val="C2D03D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8B29F7"/>
    <w:multiLevelType w:val="multilevel"/>
    <w:tmpl w:val="24C86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FB00205"/>
    <w:multiLevelType w:val="hybridMultilevel"/>
    <w:tmpl w:val="0412868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4BE26F2F"/>
    <w:multiLevelType w:val="hybridMultilevel"/>
    <w:tmpl w:val="75BAE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E1006"/>
    <w:multiLevelType w:val="hybridMultilevel"/>
    <w:tmpl w:val="F202D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196913"/>
    <w:multiLevelType w:val="hybridMultilevel"/>
    <w:tmpl w:val="97F8A7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9"/>
  </w:num>
  <w:num w:numId="5">
    <w:abstractNumId w:val="0"/>
  </w:num>
  <w:num w:numId="6">
    <w:abstractNumId w:val="4"/>
  </w:num>
  <w:num w:numId="7">
    <w:abstractNumId w:val="7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DQ0MAKSJgaWlko6SsGpxcWZ+XkgBaa1AGXfirUsAAAA"/>
  </w:docVars>
  <w:rsids>
    <w:rsidRoot w:val="00F7033C"/>
    <w:rsid w:val="00006DD5"/>
    <w:rsid w:val="0001005A"/>
    <w:rsid w:val="00022CD1"/>
    <w:rsid w:val="00027DBE"/>
    <w:rsid w:val="00037BAE"/>
    <w:rsid w:val="00041B5D"/>
    <w:rsid w:val="000478CF"/>
    <w:rsid w:val="000558CE"/>
    <w:rsid w:val="00060C33"/>
    <w:rsid w:val="00063ECA"/>
    <w:rsid w:val="00072ADA"/>
    <w:rsid w:val="0007405B"/>
    <w:rsid w:val="000745EE"/>
    <w:rsid w:val="00076AF9"/>
    <w:rsid w:val="00081503"/>
    <w:rsid w:val="0008465E"/>
    <w:rsid w:val="000A37E6"/>
    <w:rsid w:val="000A3CC2"/>
    <w:rsid w:val="000A6C14"/>
    <w:rsid w:val="000B19AF"/>
    <w:rsid w:val="000B7123"/>
    <w:rsid w:val="000D2C4A"/>
    <w:rsid w:val="000D4AC6"/>
    <w:rsid w:val="000E2D3C"/>
    <w:rsid w:val="000F572D"/>
    <w:rsid w:val="00110849"/>
    <w:rsid w:val="00111CC5"/>
    <w:rsid w:val="00116432"/>
    <w:rsid w:val="00130CCA"/>
    <w:rsid w:val="0013372A"/>
    <w:rsid w:val="00135F99"/>
    <w:rsid w:val="00136ABA"/>
    <w:rsid w:val="00141296"/>
    <w:rsid w:val="00145261"/>
    <w:rsid w:val="00146B45"/>
    <w:rsid w:val="00156238"/>
    <w:rsid w:val="00163DD6"/>
    <w:rsid w:val="00170D75"/>
    <w:rsid w:val="00173204"/>
    <w:rsid w:val="00174A8B"/>
    <w:rsid w:val="00184458"/>
    <w:rsid w:val="00185863"/>
    <w:rsid w:val="001867FA"/>
    <w:rsid w:val="00193733"/>
    <w:rsid w:val="001938DA"/>
    <w:rsid w:val="001A43C5"/>
    <w:rsid w:val="001A5FC6"/>
    <w:rsid w:val="001C0CEC"/>
    <w:rsid w:val="001C40E8"/>
    <w:rsid w:val="001C7687"/>
    <w:rsid w:val="001D6A1D"/>
    <w:rsid w:val="001D7ABC"/>
    <w:rsid w:val="001E07D9"/>
    <w:rsid w:val="001E23DB"/>
    <w:rsid w:val="001E274E"/>
    <w:rsid w:val="001E540A"/>
    <w:rsid w:val="001F211D"/>
    <w:rsid w:val="001F2585"/>
    <w:rsid w:val="001F444F"/>
    <w:rsid w:val="001F6575"/>
    <w:rsid w:val="00200B3D"/>
    <w:rsid w:val="002140AB"/>
    <w:rsid w:val="0021448B"/>
    <w:rsid w:val="002160EC"/>
    <w:rsid w:val="00217F24"/>
    <w:rsid w:val="00220775"/>
    <w:rsid w:val="002234CF"/>
    <w:rsid w:val="002413C9"/>
    <w:rsid w:val="002545E9"/>
    <w:rsid w:val="0025554C"/>
    <w:rsid w:val="002569AE"/>
    <w:rsid w:val="002605A1"/>
    <w:rsid w:val="00260F98"/>
    <w:rsid w:val="00261D61"/>
    <w:rsid w:val="00266CDD"/>
    <w:rsid w:val="00271C26"/>
    <w:rsid w:val="00272D5B"/>
    <w:rsid w:val="00272FF7"/>
    <w:rsid w:val="00275357"/>
    <w:rsid w:val="002849BF"/>
    <w:rsid w:val="002942FF"/>
    <w:rsid w:val="002945B0"/>
    <w:rsid w:val="00296677"/>
    <w:rsid w:val="002B27AF"/>
    <w:rsid w:val="002B3EDE"/>
    <w:rsid w:val="002D59A3"/>
    <w:rsid w:val="002D5CBB"/>
    <w:rsid w:val="002D61CA"/>
    <w:rsid w:val="002D752E"/>
    <w:rsid w:val="002E0A89"/>
    <w:rsid w:val="002E2455"/>
    <w:rsid w:val="002E40EA"/>
    <w:rsid w:val="002F10FD"/>
    <w:rsid w:val="00300FD0"/>
    <w:rsid w:val="00306D27"/>
    <w:rsid w:val="00310CC4"/>
    <w:rsid w:val="003225EB"/>
    <w:rsid w:val="003346C0"/>
    <w:rsid w:val="00334E3F"/>
    <w:rsid w:val="00336EBE"/>
    <w:rsid w:val="00357089"/>
    <w:rsid w:val="003600D9"/>
    <w:rsid w:val="0036089D"/>
    <w:rsid w:val="00367F40"/>
    <w:rsid w:val="00372BC9"/>
    <w:rsid w:val="003741CD"/>
    <w:rsid w:val="0038046C"/>
    <w:rsid w:val="0039698D"/>
    <w:rsid w:val="00396A54"/>
    <w:rsid w:val="003A142E"/>
    <w:rsid w:val="003A792A"/>
    <w:rsid w:val="003C57D3"/>
    <w:rsid w:val="003C6413"/>
    <w:rsid w:val="003F5911"/>
    <w:rsid w:val="00404274"/>
    <w:rsid w:val="00404B67"/>
    <w:rsid w:val="00406CA8"/>
    <w:rsid w:val="0041155B"/>
    <w:rsid w:val="00421C5A"/>
    <w:rsid w:val="00427ED5"/>
    <w:rsid w:val="00430C7D"/>
    <w:rsid w:val="00435BC7"/>
    <w:rsid w:val="004403B3"/>
    <w:rsid w:val="00440527"/>
    <w:rsid w:val="00442C97"/>
    <w:rsid w:val="00444AD1"/>
    <w:rsid w:val="00445D64"/>
    <w:rsid w:val="00457853"/>
    <w:rsid w:val="00463C27"/>
    <w:rsid w:val="00477612"/>
    <w:rsid w:val="0048173C"/>
    <w:rsid w:val="00483B1F"/>
    <w:rsid w:val="00490DBC"/>
    <w:rsid w:val="004933D0"/>
    <w:rsid w:val="0049722D"/>
    <w:rsid w:val="004A3E84"/>
    <w:rsid w:val="004A5B11"/>
    <w:rsid w:val="004B6E3B"/>
    <w:rsid w:val="004D25D4"/>
    <w:rsid w:val="004D2A9C"/>
    <w:rsid w:val="004D5619"/>
    <w:rsid w:val="004D6B03"/>
    <w:rsid w:val="004E2BE7"/>
    <w:rsid w:val="004E306D"/>
    <w:rsid w:val="004E5792"/>
    <w:rsid w:val="004E70F4"/>
    <w:rsid w:val="004F00C0"/>
    <w:rsid w:val="004F0127"/>
    <w:rsid w:val="004F0DD5"/>
    <w:rsid w:val="004F2009"/>
    <w:rsid w:val="004F5F00"/>
    <w:rsid w:val="00505843"/>
    <w:rsid w:val="0050731D"/>
    <w:rsid w:val="00507FE8"/>
    <w:rsid w:val="00530C4E"/>
    <w:rsid w:val="00533C4F"/>
    <w:rsid w:val="005479C8"/>
    <w:rsid w:val="00547EA3"/>
    <w:rsid w:val="00562ABB"/>
    <w:rsid w:val="005714EC"/>
    <w:rsid w:val="00581153"/>
    <w:rsid w:val="005832AF"/>
    <w:rsid w:val="00592BDE"/>
    <w:rsid w:val="005A73D4"/>
    <w:rsid w:val="005B229C"/>
    <w:rsid w:val="005B7464"/>
    <w:rsid w:val="005C3135"/>
    <w:rsid w:val="005D0F62"/>
    <w:rsid w:val="005D7758"/>
    <w:rsid w:val="005E5B46"/>
    <w:rsid w:val="005E730C"/>
    <w:rsid w:val="005F398F"/>
    <w:rsid w:val="005F6296"/>
    <w:rsid w:val="006010AD"/>
    <w:rsid w:val="006058BF"/>
    <w:rsid w:val="0061176D"/>
    <w:rsid w:val="006159EC"/>
    <w:rsid w:val="006271F6"/>
    <w:rsid w:val="00632F6B"/>
    <w:rsid w:val="0065017B"/>
    <w:rsid w:val="00655ABC"/>
    <w:rsid w:val="0067514E"/>
    <w:rsid w:val="00675DA6"/>
    <w:rsid w:val="006766C7"/>
    <w:rsid w:val="00676DAD"/>
    <w:rsid w:val="006955AD"/>
    <w:rsid w:val="006A7850"/>
    <w:rsid w:val="006B5D4A"/>
    <w:rsid w:val="006E1CED"/>
    <w:rsid w:val="006E5367"/>
    <w:rsid w:val="006F1051"/>
    <w:rsid w:val="00711C82"/>
    <w:rsid w:val="007233B1"/>
    <w:rsid w:val="00731534"/>
    <w:rsid w:val="00734B84"/>
    <w:rsid w:val="0074356F"/>
    <w:rsid w:val="0074617C"/>
    <w:rsid w:val="00746D89"/>
    <w:rsid w:val="007553CB"/>
    <w:rsid w:val="00756AA3"/>
    <w:rsid w:val="00756EEF"/>
    <w:rsid w:val="00771E77"/>
    <w:rsid w:val="00771F95"/>
    <w:rsid w:val="007725C8"/>
    <w:rsid w:val="007738E1"/>
    <w:rsid w:val="00780909"/>
    <w:rsid w:val="007827E5"/>
    <w:rsid w:val="00787E37"/>
    <w:rsid w:val="007A1435"/>
    <w:rsid w:val="007B0997"/>
    <w:rsid w:val="007B25C9"/>
    <w:rsid w:val="007B3E77"/>
    <w:rsid w:val="007B65C5"/>
    <w:rsid w:val="007D2BA8"/>
    <w:rsid w:val="007D345C"/>
    <w:rsid w:val="007D4D72"/>
    <w:rsid w:val="007E0732"/>
    <w:rsid w:val="007E0AB7"/>
    <w:rsid w:val="007E23CF"/>
    <w:rsid w:val="007E604E"/>
    <w:rsid w:val="007E789C"/>
    <w:rsid w:val="00803159"/>
    <w:rsid w:val="00804C6F"/>
    <w:rsid w:val="008127E1"/>
    <w:rsid w:val="0082676D"/>
    <w:rsid w:val="00830974"/>
    <w:rsid w:val="0083686A"/>
    <w:rsid w:val="00853ACF"/>
    <w:rsid w:val="00855906"/>
    <w:rsid w:val="008568AD"/>
    <w:rsid w:val="00866EE5"/>
    <w:rsid w:val="008718F6"/>
    <w:rsid w:val="00872C1B"/>
    <w:rsid w:val="00881520"/>
    <w:rsid w:val="008A1353"/>
    <w:rsid w:val="008A1B3F"/>
    <w:rsid w:val="008A2CE2"/>
    <w:rsid w:val="008A497E"/>
    <w:rsid w:val="008B2007"/>
    <w:rsid w:val="008B31EF"/>
    <w:rsid w:val="008C1F03"/>
    <w:rsid w:val="008C5F9D"/>
    <w:rsid w:val="008C7F72"/>
    <w:rsid w:val="008D05AD"/>
    <w:rsid w:val="008D7622"/>
    <w:rsid w:val="008E0483"/>
    <w:rsid w:val="008E089E"/>
    <w:rsid w:val="008E209B"/>
    <w:rsid w:val="008E495F"/>
    <w:rsid w:val="008F2CAA"/>
    <w:rsid w:val="008F60B4"/>
    <w:rsid w:val="009043ED"/>
    <w:rsid w:val="00911D24"/>
    <w:rsid w:val="009178EF"/>
    <w:rsid w:val="009209B3"/>
    <w:rsid w:val="009236D0"/>
    <w:rsid w:val="009340B5"/>
    <w:rsid w:val="009375F5"/>
    <w:rsid w:val="00945001"/>
    <w:rsid w:val="009457ED"/>
    <w:rsid w:val="00945E01"/>
    <w:rsid w:val="00957B2F"/>
    <w:rsid w:val="00981E6E"/>
    <w:rsid w:val="00992462"/>
    <w:rsid w:val="00993245"/>
    <w:rsid w:val="009958F7"/>
    <w:rsid w:val="009A0090"/>
    <w:rsid w:val="009A745A"/>
    <w:rsid w:val="009B09CB"/>
    <w:rsid w:val="009C4A40"/>
    <w:rsid w:val="009D0DFB"/>
    <w:rsid w:val="009D281C"/>
    <w:rsid w:val="009D4B36"/>
    <w:rsid w:val="009D5348"/>
    <w:rsid w:val="009F3949"/>
    <w:rsid w:val="009F4C8F"/>
    <w:rsid w:val="00A02611"/>
    <w:rsid w:val="00A04E0B"/>
    <w:rsid w:val="00A178F2"/>
    <w:rsid w:val="00A32B8A"/>
    <w:rsid w:val="00A5292F"/>
    <w:rsid w:val="00A535A2"/>
    <w:rsid w:val="00A62463"/>
    <w:rsid w:val="00A667B5"/>
    <w:rsid w:val="00A745AE"/>
    <w:rsid w:val="00A809E6"/>
    <w:rsid w:val="00A93985"/>
    <w:rsid w:val="00A93F66"/>
    <w:rsid w:val="00A97DFB"/>
    <w:rsid w:val="00AA00E7"/>
    <w:rsid w:val="00AA0BB2"/>
    <w:rsid w:val="00AA1A36"/>
    <w:rsid w:val="00AA3866"/>
    <w:rsid w:val="00AA55B5"/>
    <w:rsid w:val="00AA567F"/>
    <w:rsid w:val="00AA5E6E"/>
    <w:rsid w:val="00AB1428"/>
    <w:rsid w:val="00AB3BAC"/>
    <w:rsid w:val="00AC5B92"/>
    <w:rsid w:val="00AD2BF8"/>
    <w:rsid w:val="00AD3CBA"/>
    <w:rsid w:val="00AD547E"/>
    <w:rsid w:val="00AE4764"/>
    <w:rsid w:val="00AE6C53"/>
    <w:rsid w:val="00AF1708"/>
    <w:rsid w:val="00AF5420"/>
    <w:rsid w:val="00AF649A"/>
    <w:rsid w:val="00AF72D0"/>
    <w:rsid w:val="00B0216C"/>
    <w:rsid w:val="00B03A95"/>
    <w:rsid w:val="00B056D8"/>
    <w:rsid w:val="00B115DB"/>
    <w:rsid w:val="00B21B95"/>
    <w:rsid w:val="00B32134"/>
    <w:rsid w:val="00B4209D"/>
    <w:rsid w:val="00B420E8"/>
    <w:rsid w:val="00B467A0"/>
    <w:rsid w:val="00B4711B"/>
    <w:rsid w:val="00B4769F"/>
    <w:rsid w:val="00B51772"/>
    <w:rsid w:val="00B52288"/>
    <w:rsid w:val="00B5360C"/>
    <w:rsid w:val="00B54063"/>
    <w:rsid w:val="00B60E18"/>
    <w:rsid w:val="00B6401B"/>
    <w:rsid w:val="00B713CD"/>
    <w:rsid w:val="00B760FC"/>
    <w:rsid w:val="00B805EB"/>
    <w:rsid w:val="00B82576"/>
    <w:rsid w:val="00B92C86"/>
    <w:rsid w:val="00BA04BB"/>
    <w:rsid w:val="00BA1055"/>
    <w:rsid w:val="00BA7F71"/>
    <w:rsid w:val="00BB5AB9"/>
    <w:rsid w:val="00BB6062"/>
    <w:rsid w:val="00BB67DD"/>
    <w:rsid w:val="00BC4E8D"/>
    <w:rsid w:val="00BC5058"/>
    <w:rsid w:val="00BC7A9F"/>
    <w:rsid w:val="00BD3A99"/>
    <w:rsid w:val="00BD41E2"/>
    <w:rsid w:val="00BD754A"/>
    <w:rsid w:val="00BE4941"/>
    <w:rsid w:val="00BF350D"/>
    <w:rsid w:val="00BF6E6A"/>
    <w:rsid w:val="00C118F3"/>
    <w:rsid w:val="00C12AB4"/>
    <w:rsid w:val="00C237E8"/>
    <w:rsid w:val="00C24873"/>
    <w:rsid w:val="00C315CF"/>
    <w:rsid w:val="00C35AEC"/>
    <w:rsid w:val="00C36191"/>
    <w:rsid w:val="00C44B1F"/>
    <w:rsid w:val="00C707F4"/>
    <w:rsid w:val="00C71D9B"/>
    <w:rsid w:val="00C80C71"/>
    <w:rsid w:val="00C81F12"/>
    <w:rsid w:val="00C82781"/>
    <w:rsid w:val="00C95BE2"/>
    <w:rsid w:val="00CB11FC"/>
    <w:rsid w:val="00CB4170"/>
    <w:rsid w:val="00CB66DD"/>
    <w:rsid w:val="00CD72A4"/>
    <w:rsid w:val="00CE035E"/>
    <w:rsid w:val="00CE3C1D"/>
    <w:rsid w:val="00D0055E"/>
    <w:rsid w:val="00D04658"/>
    <w:rsid w:val="00D258F5"/>
    <w:rsid w:val="00D272D4"/>
    <w:rsid w:val="00D30EF5"/>
    <w:rsid w:val="00D338A4"/>
    <w:rsid w:val="00D425E7"/>
    <w:rsid w:val="00D43B89"/>
    <w:rsid w:val="00D52393"/>
    <w:rsid w:val="00D56BC7"/>
    <w:rsid w:val="00D64731"/>
    <w:rsid w:val="00D74371"/>
    <w:rsid w:val="00D80276"/>
    <w:rsid w:val="00D85197"/>
    <w:rsid w:val="00D91B12"/>
    <w:rsid w:val="00DA1FCC"/>
    <w:rsid w:val="00DB096A"/>
    <w:rsid w:val="00DB5A57"/>
    <w:rsid w:val="00DB7F3A"/>
    <w:rsid w:val="00DC4A1F"/>
    <w:rsid w:val="00DD1775"/>
    <w:rsid w:val="00DE2EB0"/>
    <w:rsid w:val="00DE59C2"/>
    <w:rsid w:val="00DF2DBE"/>
    <w:rsid w:val="00DF2E45"/>
    <w:rsid w:val="00DF63B3"/>
    <w:rsid w:val="00E11747"/>
    <w:rsid w:val="00E2313F"/>
    <w:rsid w:val="00E34DD8"/>
    <w:rsid w:val="00E35240"/>
    <w:rsid w:val="00E354DE"/>
    <w:rsid w:val="00E35B42"/>
    <w:rsid w:val="00E50C3B"/>
    <w:rsid w:val="00E542D7"/>
    <w:rsid w:val="00E56BE3"/>
    <w:rsid w:val="00E63057"/>
    <w:rsid w:val="00E82891"/>
    <w:rsid w:val="00E84173"/>
    <w:rsid w:val="00E97818"/>
    <w:rsid w:val="00EC5195"/>
    <w:rsid w:val="00EC7AFB"/>
    <w:rsid w:val="00ED62CD"/>
    <w:rsid w:val="00EE0516"/>
    <w:rsid w:val="00EE39EF"/>
    <w:rsid w:val="00EF53E0"/>
    <w:rsid w:val="00EF625A"/>
    <w:rsid w:val="00EF7CE5"/>
    <w:rsid w:val="00F024EA"/>
    <w:rsid w:val="00F075DD"/>
    <w:rsid w:val="00F12E0F"/>
    <w:rsid w:val="00F2031D"/>
    <w:rsid w:val="00F21B31"/>
    <w:rsid w:val="00F378AD"/>
    <w:rsid w:val="00F419AC"/>
    <w:rsid w:val="00F4590E"/>
    <w:rsid w:val="00F51BF7"/>
    <w:rsid w:val="00F550B4"/>
    <w:rsid w:val="00F56DDC"/>
    <w:rsid w:val="00F62CAD"/>
    <w:rsid w:val="00F65979"/>
    <w:rsid w:val="00F66E84"/>
    <w:rsid w:val="00F7033C"/>
    <w:rsid w:val="00F7040F"/>
    <w:rsid w:val="00F71D0D"/>
    <w:rsid w:val="00F73B10"/>
    <w:rsid w:val="00F806A4"/>
    <w:rsid w:val="00F84970"/>
    <w:rsid w:val="00F90B2C"/>
    <w:rsid w:val="00F90CFA"/>
    <w:rsid w:val="00FA17A2"/>
    <w:rsid w:val="00FA4495"/>
    <w:rsid w:val="00FB1B92"/>
    <w:rsid w:val="00FC1ED9"/>
    <w:rsid w:val="00FC77BA"/>
    <w:rsid w:val="00FD0A60"/>
    <w:rsid w:val="00FE508E"/>
    <w:rsid w:val="00FF521C"/>
    <w:rsid w:val="00FF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85EF4"/>
  <w15:docId w15:val="{E2D8E048-951C-455C-8AE0-1B8F8FD32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753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53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535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63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0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0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57"/>
    <w:rPr>
      <w:b/>
      <w:bCs/>
      <w:sz w:val="20"/>
      <w:szCs w:val="20"/>
    </w:rPr>
  </w:style>
  <w:style w:type="table" w:styleId="LightShading-Accent5">
    <w:name w:val="Light Shading Accent 5"/>
    <w:basedOn w:val="TableNormal"/>
    <w:uiPriority w:val="60"/>
    <w:rsid w:val="009C4A4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CF"/>
  </w:style>
  <w:style w:type="paragraph" w:styleId="Footer">
    <w:name w:val="footer"/>
    <w:basedOn w:val="Normal"/>
    <w:link w:val="Foot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CF"/>
  </w:style>
  <w:style w:type="character" w:styleId="Hyperlink">
    <w:name w:val="Hyperlink"/>
    <w:basedOn w:val="DefaultParagraphFont"/>
    <w:uiPriority w:val="99"/>
    <w:unhideWhenUsed/>
    <w:rsid w:val="00BC4E8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4E8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E1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57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medicine.tums.ac.ir/e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E195BC-F6E4-4DCF-BF2F-6167DE577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1210</Words>
  <Characters>6005</Characters>
  <Application>Microsoft Office Word</Application>
  <DocSecurity>0</DocSecurity>
  <Lines>214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Reza Negarandeh</cp:lastModifiedBy>
  <cp:revision>9</cp:revision>
  <cp:lastPrinted>2020-08-04T07:19:00Z</cp:lastPrinted>
  <dcterms:created xsi:type="dcterms:W3CDTF">2023-10-24T10:22:00Z</dcterms:created>
  <dcterms:modified xsi:type="dcterms:W3CDTF">2023-11-05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04cb4eb3bb8825c56f828634c833c1e88d3c6c8c6bbda1ac8b68a7879dbf95</vt:lpwstr>
  </property>
</Properties>
</file>